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60E31" w14:textId="37FBD0E2" w:rsidR="00C04EEC" w:rsidRPr="001B3D8E" w:rsidRDefault="00291C5D" w:rsidP="001B3D8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FF012" wp14:editId="48DB5CD2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D97A94" w14:textId="6C931A39" w:rsidR="00291C5D" w:rsidRPr="00466107" w:rsidRDefault="00291C5D" w:rsidP="00291C5D">
                            <w:pPr>
                              <w:jc w:val="center"/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. James Catholic Church</w:t>
                            </w:r>
                            <w:r w:rsidR="00546A75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0-year Pastoral Plan -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AFF0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" filled="f" stroked="f">
                <v:textbox style="mso-fit-shape-to-text:t">
                  <w:txbxContent>
                    <w:p w14:paraId="3CD97A94" w14:textId="6C931A39" w:rsidR="00291C5D" w:rsidRPr="00466107" w:rsidRDefault="00291C5D" w:rsidP="00291C5D">
                      <w:pPr>
                        <w:jc w:val="center"/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. James Catholic Church</w:t>
                      </w:r>
                      <w:r w:rsidR="00546A75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0-year Pastoral Plan - 20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Hlk74301685"/>
    </w:p>
    <w:p w14:paraId="33EC54C8" w14:textId="77777777" w:rsidR="00F8792F" w:rsidRDefault="00F8792F" w:rsidP="00F8792F">
      <w:pPr>
        <w:rPr>
          <w:b/>
          <w:bCs/>
        </w:rPr>
      </w:pPr>
    </w:p>
    <w:p w14:paraId="0C7D5CB8" w14:textId="77C38B69" w:rsidR="00F8792F" w:rsidRPr="00722041" w:rsidRDefault="00F8792F" w:rsidP="00F8792F">
      <w:pPr>
        <w:rPr>
          <w:b/>
          <w:bCs/>
        </w:rPr>
      </w:pPr>
      <w:r w:rsidRPr="00537E6D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1458457139"/>
          <w:placeholder>
            <w:docPart w:val="D56FAB2464A84AE0B984F476BCBB6569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Pr="00537E6D">
            <w:rPr>
              <w:b/>
              <w:bCs/>
              <w:u w:val="single"/>
            </w:rPr>
            <w:t>Adult Education</w:t>
          </w:r>
        </w:sdtContent>
      </w:sdt>
      <w:r w:rsidR="0088333C">
        <w:rPr>
          <w:b/>
          <w:bCs/>
          <w:u w:val="single"/>
        </w:rPr>
        <w:t xml:space="preserve"> (contributions and additions to Suzanne’s input, by me, Felipe, and other parishioners whom I called concerning adult formation)</w:t>
      </w:r>
    </w:p>
    <w:p w14:paraId="405AAD13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485552335"/>
          <w:placeholder>
            <w:docPart w:val="3E2D8E2ACAB44B88A32E8657C3EC0709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5</w:t>
          </w:r>
        </w:sdtContent>
      </w:sdt>
    </w:p>
    <w:p w14:paraId="71AE8E83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63616944"/>
          <w:placeholder>
            <w:docPart w:val="222BF61BC371487BB5923E4DEA319CB1"/>
          </w:placeholder>
        </w:sdtPr>
        <w:sdtEndPr/>
        <w:sdtContent>
          <w:r>
            <w:rPr>
              <w:b/>
              <w:bCs/>
            </w:rPr>
            <w:t>RCIA</w:t>
          </w:r>
        </w:sdtContent>
      </w:sdt>
    </w:p>
    <w:p w14:paraId="509E24E9" w14:textId="16C75095" w:rsidR="00F8792F" w:rsidRDefault="00F8792F" w:rsidP="00F8792F">
      <w:pPr>
        <w:rPr>
          <w:b/>
          <w:bCs/>
        </w:rPr>
      </w:pPr>
    </w:p>
    <w:p w14:paraId="66D6748B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416064795"/>
          <w:placeholder>
            <w:docPart w:val="82F383F298B143568ED55B8FA0167178"/>
          </w:placeholder>
        </w:sdtPr>
        <w:sdtEndPr/>
        <w:sdtContent>
          <w:r>
            <w:rPr>
              <w:b/>
              <w:bCs/>
            </w:rPr>
            <w:t xml:space="preserve">Create an awareness about the RCIA process among those who may be experiencing the need to convert to the Catholic Church, and those who have not received full Christian Initiation. </w:t>
          </w:r>
        </w:sdtContent>
      </w:sdt>
    </w:p>
    <w:p w14:paraId="4C41D5EE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830051899"/>
          <w:placeholder>
            <w:docPart w:val="72A7A03A082C49AC869E3A66BF998C79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Depends on the interested party</w:t>
          </w:r>
        </w:sdtContent>
      </w:sdt>
    </w:p>
    <w:p w14:paraId="14B8F8B6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41776113"/>
          <w:placeholder>
            <w:docPart w:val="D4FB400C11D94A1FB2AAFC83CE3AC92A"/>
          </w:placeholder>
        </w:sdtPr>
        <w:sdtEndPr/>
        <w:sdtContent>
          <w:r>
            <w:rPr>
              <w:b/>
              <w:bCs/>
            </w:rPr>
            <w:t>Empowering all existing Catechists, and other parishioners that might be interested in joining the effort, to be prepared to guide and answer questions RCIA candidates or catechumens might have.</w:t>
          </w:r>
        </w:sdtContent>
      </w:sdt>
    </w:p>
    <w:p w14:paraId="172A0B27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35053268"/>
          <w:placeholder>
            <w:docPart w:val="4BB45BC063704CCB8EC67D9A3EDCAD98"/>
          </w:placeholder>
          <w:date w:fullDate="2022-06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6/30/2022</w:t>
          </w:r>
        </w:sdtContent>
      </w:sdt>
    </w:p>
    <w:p w14:paraId="42FA9103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809395476"/>
          <w:placeholder>
            <w:docPart w:val="05A3C3AF8E0D4A73A29A8E837933B135"/>
          </w:placeholder>
        </w:sdtPr>
        <w:sdtEndPr/>
        <w:sdtContent>
          <w:r>
            <w:rPr>
              <w:b/>
              <w:bCs/>
            </w:rPr>
            <w:t>To create a praying community that will pray for catechists, catechumens, candidates, and vocations for the priesthood, diaconate, religious, marriage, etc.</w:t>
          </w:r>
        </w:sdtContent>
      </w:sdt>
    </w:p>
    <w:p w14:paraId="70BB21F9" w14:textId="3C96AFD2" w:rsidR="002673DB" w:rsidRDefault="002673DB" w:rsidP="002673DB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20707589"/>
          <w:placeholder>
            <w:docPart w:val="6560EFC99F254993B5650E7898DA156A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Ongoing</w:t>
          </w:r>
        </w:sdtContent>
      </w:sdt>
    </w:p>
    <w:p w14:paraId="1DA97F37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>Objective: To train RCIA coordinator (s) to lead the process and Strengthen the RCIA team through ongoing formation, including a retreat a year.</w:t>
      </w:r>
    </w:p>
    <w:p w14:paraId="0A821CC7" w14:textId="77777777" w:rsidR="002673DB" w:rsidRDefault="002673DB" w:rsidP="002673DB">
      <w:pPr>
        <w:rPr>
          <w:b/>
          <w:bCs/>
        </w:rPr>
      </w:pPr>
      <w:r>
        <w:rPr>
          <w:b/>
          <w:bCs/>
        </w:rPr>
        <w:t>Target Date: End of July of each year.</w:t>
      </w:r>
    </w:p>
    <w:p w14:paraId="4D953DCB" w14:textId="77777777" w:rsidR="00F8792F" w:rsidRDefault="00F8792F" w:rsidP="00F8792F">
      <w:pPr>
        <w:rPr>
          <w:b/>
          <w:bCs/>
        </w:rPr>
      </w:pPr>
    </w:p>
    <w:p w14:paraId="71707254" w14:textId="77777777" w:rsidR="00F8792F" w:rsidRPr="00537E6D" w:rsidRDefault="00F8792F" w:rsidP="00F8792F">
      <w:pPr>
        <w:spacing w:line="240" w:lineRule="auto"/>
        <w:contextualSpacing/>
        <w:rPr>
          <w:b/>
          <w:bCs/>
          <w:u w:val="single"/>
        </w:rPr>
      </w:pPr>
      <w:r w:rsidRPr="00537E6D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1061834932"/>
          <w:placeholder>
            <w:docPart w:val="79A806224EEA487EBDC2E9DE0964AA3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Pr="00537E6D">
            <w:rPr>
              <w:b/>
              <w:bCs/>
              <w:u w:val="single"/>
            </w:rPr>
            <w:t>Adult Education</w:t>
          </w:r>
        </w:sdtContent>
      </w:sdt>
    </w:p>
    <w:p w14:paraId="01DEFBB4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763171703"/>
          <w:placeholder>
            <w:docPart w:val="5299E600C2004FE6BB1F8A3BBC77A5E2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6</w:t>
          </w:r>
        </w:sdtContent>
      </w:sdt>
    </w:p>
    <w:p w14:paraId="626ACD2E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830280611"/>
          <w:placeholder>
            <w:docPart w:val="9EE040E633294E4FB78933B0336B9C4E"/>
          </w:placeholder>
        </w:sdtPr>
        <w:sdtEndPr/>
        <w:sdtContent>
          <w:r>
            <w:rPr>
              <w:b/>
              <w:bCs/>
            </w:rPr>
            <w:t>Curriculum for the class</w:t>
          </w:r>
        </w:sdtContent>
      </w:sdt>
    </w:p>
    <w:p w14:paraId="364E3EAC" w14:textId="77777777" w:rsidR="00F8792F" w:rsidRDefault="00F8792F" w:rsidP="00F8792F">
      <w:pPr>
        <w:rPr>
          <w:b/>
          <w:bCs/>
        </w:rPr>
      </w:pPr>
    </w:p>
    <w:p w14:paraId="72C7189C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65102348"/>
          <w:placeholder>
            <w:docPart w:val="D191F56F76344972BD41962290C88636"/>
          </w:placeholder>
        </w:sdtPr>
        <w:sdtEndPr/>
        <w:sdtContent>
          <w:r>
            <w:rPr>
              <w:b/>
              <w:bCs/>
            </w:rPr>
            <w:t xml:space="preserve">Choosing the correct curriculum for the students.  With the new program “Formed” our Catechist leading the group is using </w:t>
          </w:r>
          <w:proofErr w:type="spellStart"/>
          <w:r>
            <w:rPr>
              <w:b/>
              <w:bCs/>
            </w:rPr>
            <w:t>Symbolon</w:t>
          </w:r>
          <w:proofErr w:type="spellEnd"/>
          <w:r>
            <w:rPr>
              <w:b/>
              <w:bCs/>
            </w:rPr>
            <w:t>.  Which is a video/book lesson for them to follow.  If not able to attend class, the catechist will have them work on at home.</w:t>
          </w:r>
        </w:sdtContent>
      </w:sdt>
    </w:p>
    <w:p w14:paraId="5B08077D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411154453"/>
          <w:placeholder>
            <w:docPart w:val="AA44D90F1DBA4FCAAF6C33578DD9952A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Depends on start date of class</w:t>
          </w:r>
        </w:sdtContent>
      </w:sdt>
    </w:p>
    <w:p w14:paraId="5E143920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318542705"/>
          <w:placeholder>
            <w:docPart w:val="9EE040E633294E4FB78933B0336B9C4E"/>
          </w:placeholder>
        </w:sdtPr>
        <w:sdtEndPr/>
        <w:sdtContent>
          <w:r>
            <w:rPr>
              <w:b/>
              <w:bCs/>
            </w:rPr>
            <w:t>Working with the students and know that they are reading to receive their sacraments.</w:t>
          </w:r>
        </w:sdtContent>
      </w:sdt>
    </w:p>
    <w:p w14:paraId="48E05DFC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4137632"/>
          <w:placeholder>
            <w:docPart w:val="1D25495D1C514497AB1F2022612DEE45"/>
          </w:placeholder>
          <w:date w:fullDate="2022-04-1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4/16/2022</w:t>
          </w:r>
        </w:sdtContent>
      </w:sdt>
    </w:p>
    <w:p w14:paraId="628272D2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971056669"/>
          <w:placeholder>
            <w:docPart w:val="CD266AD9632045D1BAD41F19BFA47BC9"/>
          </w:placeholder>
        </w:sdtPr>
        <w:sdtEndPr/>
        <w:sdtContent>
          <w:r>
            <w:rPr>
              <w:b/>
              <w:bCs/>
            </w:rPr>
            <w:t>Completing the Rites that go with receiving the sacraments</w:t>
          </w:r>
        </w:sdtContent>
      </w:sdt>
    </w:p>
    <w:p w14:paraId="523E33AF" w14:textId="77777777" w:rsidR="00CA2CFD" w:rsidRDefault="00F8792F" w:rsidP="00CA2CF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09677350"/>
          <w:placeholder>
            <w:docPart w:val="81C165C97CA2403EB3AA24FE50FF2E30"/>
          </w:placeholder>
          <w:date w:fullDate="2022-02-0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2/5/2022</w:t>
          </w:r>
        </w:sdtContent>
      </w:sdt>
      <w:bookmarkEnd w:id="0"/>
    </w:p>
    <w:p w14:paraId="4F925235" w14:textId="77777777" w:rsidR="00CA2CFD" w:rsidRDefault="00CA2CFD" w:rsidP="00CA2CFD">
      <w:pPr>
        <w:rPr>
          <w:b/>
          <w:bCs/>
        </w:rPr>
      </w:pPr>
    </w:p>
    <w:p w14:paraId="4A8D7FDC" w14:textId="37519372" w:rsidR="00B841F4" w:rsidRPr="00CA2CFD" w:rsidRDefault="00B841F4" w:rsidP="00CA2CFD">
      <w:pPr>
        <w:rPr>
          <w:b/>
          <w:bCs/>
        </w:rPr>
      </w:pPr>
      <w:r w:rsidRPr="006E462C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-680117238"/>
          <w:placeholder>
            <w:docPart w:val="1E85D64A8C28476E9D2FB00D6EB55A4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4D7266" w:rsidRPr="006E462C">
            <w:rPr>
              <w:b/>
              <w:bCs/>
              <w:u w:val="single"/>
            </w:rPr>
            <w:t>Adult Education</w:t>
          </w:r>
        </w:sdtContent>
      </w:sdt>
    </w:p>
    <w:p w14:paraId="326CFB3F" w14:textId="3297993A" w:rsidR="00466107" w:rsidRDefault="00466107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965654938"/>
          <w:placeholder>
            <w:docPart w:val="3F1D2DAE158C459EB3EE31F9DD02606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4D7266">
            <w:rPr>
              <w:b/>
              <w:bCs/>
            </w:rPr>
            <w:t>6</w:t>
          </w:r>
        </w:sdtContent>
      </w:sdt>
    </w:p>
    <w:p w14:paraId="56ED9783" w14:textId="63EFB2B2" w:rsidR="00C6228E" w:rsidRDefault="00466107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17735458"/>
          <w:placeholder>
            <w:docPart w:val="F79195A1611C487A9CC5B1866E998A6E"/>
          </w:placeholder>
        </w:sdtPr>
        <w:sdtEndPr/>
        <w:sdtContent>
          <w:r w:rsidR="005E520B">
            <w:rPr>
              <w:b/>
              <w:bCs/>
            </w:rPr>
            <w:t>Reaching out to all adults in the parish</w:t>
          </w:r>
        </w:sdtContent>
      </w:sdt>
    </w:p>
    <w:p w14:paraId="7DA74CE6" w14:textId="77777777" w:rsidR="00F9019D" w:rsidRDefault="00F9019D" w:rsidP="00F9019D">
      <w:pPr>
        <w:spacing w:line="240" w:lineRule="auto"/>
        <w:contextualSpacing/>
        <w:rPr>
          <w:b/>
          <w:bCs/>
        </w:rPr>
      </w:pPr>
    </w:p>
    <w:p w14:paraId="49256BC8" w14:textId="6BC3CB41" w:rsidR="00C6228E" w:rsidRDefault="00C6228E" w:rsidP="00C6228E">
      <w:pPr>
        <w:rPr>
          <w:b/>
          <w:bCs/>
        </w:rPr>
      </w:pPr>
      <w:r>
        <w:rPr>
          <w:b/>
          <w:bCs/>
        </w:rPr>
        <w:lastRenderedPageBreak/>
        <w:t xml:space="preserve">Objective: </w:t>
      </w:r>
      <w:sdt>
        <w:sdtPr>
          <w:rPr>
            <w:b/>
            <w:bCs/>
          </w:rPr>
          <w:id w:val="-468517704"/>
          <w:placeholder>
            <w:docPart w:val="D5B6801D35A446A4A4A72B2580FE76AB"/>
          </w:placeholder>
        </w:sdtPr>
        <w:sdtEndPr/>
        <w:sdtContent>
          <w:r w:rsidR="00547ECF">
            <w:rPr>
              <w:b/>
              <w:bCs/>
            </w:rPr>
            <w:t>Create a team that will interact casually with parishioners who are not actively involved in the parish besides attending Mass</w:t>
          </w:r>
          <w:r w:rsidR="00173CDE">
            <w:rPr>
              <w:b/>
              <w:bCs/>
            </w:rPr>
            <w:t xml:space="preserve"> to help them acquire a sense of belonging</w:t>
          </w:r>
          <w:r w:rsidR="00547ECF">
            <w:rPr>
              <w:b/>
              <w:bCs/>
            </w:rPr>
            <w:t>; they will also visit families in their homes</w:t>
          </w:r>
          <w:r w:rsidR="00173CDE">
            <w:rPr>
              <w:b/>
              <w:bCs/>
            </w:rPr>
            <w:t xml:space="preserve"> to promote the</w:t>
          </w:r>
          <w:r w:rsidR="002F40E0">
            <w:rPr>
              <w:b/>
              <w:bCs/>
            </w:rPr>
            <w:t xml:space="preserve"> active</w:t>
          </w:r>
          <w:r w:rsidR="00173CDE">
            <w:rPr>
              <w:b/>
              <w:bCs/>
            </w:rPr>
            <w:t xml:space="preserve"> integration of the whole family in the faith community</w:t>
          </w:r>
          <w:r w:rsidR="00547ECF">
            <w:rPr>
              <w:b/>
              <w:bCs/>
            </w:rPr>
            <w:t>.</w:t>
          </w:r>
          <w:r w:rsidR="00222750">
            <w:rPr>
              <w:b/>
              <w:bCs/>
            </w:rPr>
            <w:t xml:space="preserve"> These team can promote the formation opportunities for these </w:t>
          </w:r>
          <w:r w:rsidR="00F9019D">
            <w:rPr>
              <w:b/>
              <w:bCs/>
            </w:rPr>
            <w:t>Catholics</w:t>
          </w:r>
          <w:r w:rsidR="00222750">
            <w:rPr>
              <w:b/>
              <w:bCs/>
            </w:rPr>
            <w:t>.</w:t>
          </w:r>
        </w:sdtContent>
      </w:sdt>
    </w:p>
    <w:p w14:paraId="3BA4C13B" w14:textId="3F440760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603331799"/>
          <w:placeholder>
            <w:docPart w:val="6DE34B49E63944529BF034A226D88BB0"/>
          </w:placeholder>
          <w:date w:fullDate="2022-01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4B70">
            <w:rPr>
              <w:b/>
              <w:bCs/>
            </w:rPr>
            <w:t>1/31/2022</w:t>
          </w:r>
        </w:sdtContent>
      </w:sdt>
    </w:p>
    <w:p w14:paraId="1AFEA07A" w14:textId="63C80B68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22452888"/>
          <w:placeholder>
            <w:docPart w:val="F79195A1611C487A9CC5B1866E998A6E"/>
          </w:placeholder>
        </w:sdtPr>
        <w:sdtEndPr/>
        <w:sdtContent>
          <w:r w:rsidR="009870C4">
            <w:rPr>
              <w:b/>
              <w:bCs/>
            </w:rPr>
            <w:t>To prepare and make available a plan for starting the evangelization process of fallen away Catholics, and those who are not active in their faith.</w:t>
          </w:r>
        </w:sdtContent>
      </w:sdt>
    </w:p>
    <w:p w14:paraId="355F2011" w14:textId="1C8D9AA4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63554245"/>
          <w:placeholder>
            <w:docPart w:val="FACB6161AB7F40BC95E8644557BC5F70"/>
          </w:placeholder>
          <w:date w:fullDate="2022-01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4B70">
            <w:rPr>
              <w:b/>
              <w:bCs/>
            </w:rPr>
            <w:t>1/31/2022</w:t>
          </w:r>
        </w:sdtContent>
      </w:sdt>
    </w:p>
    <w:p w14:paraId="6B823429" w14:textId="75C1EF3F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671604451"/>
          <w:placeholder>
            <w:docPart w:val="F9CBC58B21614E3B930A68FDD0264EF4"/>
          </w:placeholder>
        </w:sdtPr>
        <w:sdtEndPr/>
        <w:sdtContent>
          <w:r w:rsidR="002F40E0">
            <w:rPr>
              <w:b/>
              <w:bCs/>
            </w:rPr>
            <w:t>To work with those already involved in a liturgical ministry who do not have an apostolate to get them involved in on</w:t>
          </w:r>
          <w:r w:rsidR="00E939B1">
            <w:rPr>
              <w:b/>
              <w:bCs/>
            </w:rPr>
            <w:t>e that requires going outside the walls of the church building.</w:t>
          </w:r>
        </w:sdtContent>
      </w:sdt>
    </w:p>
    <w:p w14:paraId="3BCDBB3F" w14:textId="4F2A4DAC" w:rsidR="00B71B56" w:rsidRDefault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49698422"/>
          <w:placeholder>
            <w:docPart w:val="7BA1D7C2B06140E784F813E50B7F191B"/>
          </w:placeholder>
          <w:date w:fullDate="2022-03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939B1">
            <w:rPr>
              <w:b/>
              <w:bCs/>
            </w:rPr>
            <w:t>3/2/2022</w:t>
          </w:r>
        </w:sdtContent>
      </w:sdt>
    </w:p>
    <w:p w14:paraId="4535D2E5" w14:textId="77777777" w:rsidR="006E462C" w:rsidRDefault="006E462C" w:rsidP="00B841F4">
      <w:pPr>
        <w:rPr>
          <w:b/>
          <w:bCs/>
        </w:rPr>
      </w:pPr>
    </w:p>
    <w:p w14:paraId="10EE5140" w14:textId="466FAC67" w:rsidR="00B841F4" w:rsidRPr="006E462C" w:rsidRDefault="00B841F4" w:rsidP="00F9019D">
      <w:pPr>
        <w:spacing w:line="240" w:lineRule="auto"/>
        <w:contextualSpacing/>
        <w:rPr>
          <w:b/>
          <w:bCs/>
          <w:u w:val="single"/>
        </w:rPr>
      </w:pPr>
      <w:r w:rsidRPr="006E462C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-1787026861"/>
          <w:placeholder>
            <w:docPart w:val="B7C028C7AF8E40E1A152FCA95514D15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193FA5" w:rsidRPr="006E462C">
            <w:rPr>
              <w:b/>
              <w:bCs/>
              <w:u w:val="single"/>
            </w:rPr>
            <w:t>Adult Education</w:t>
          </w:r>
        </w:sdtContent>
      </w:sdt>
    </w:p>
    <w:p w14:paraId="2902EA3D" w14:textId="6EECDAF5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704396750"/>
          <w:placeholder>
            <w:docPart w:val="20343A0BBD804967A9281F4F7C13AC7B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193FA5">
            <w:rPr>
              <w:b/>
              <w:bCs/>
            </w:rPr>
            <w:t>7</w:t>
          </w:r>
        </w:sdtContent>
      </w:sdt>
    </w:p>
    <w:p w14:paraId="6FE0EEB1" w14:textId="43B78938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825123"/>
          <w:placeholder>
            <w:docPart w:val="996369865F2947C797D057264D75EBBE"/>
          </w:placeholder>
        </w:sdtPr>
        <w:sdtEndPr/>
        <w:sdtContent>
          <w:r w:rsidR="00193FA5">
            <w:rPr>
              <w:b/>
              <w:bCs/>
            </w:rPr>
            <w:t>Formation of volunteers in the different ministries</w:t>
          </w:r>
          <w:r w:rsidR="005B4CCF">
            <w:rPr>
              <w:b/>
              <w:bCs/>
            </w:rPr>
            <w:t xml:space="preserve"> and</w:t>
          </w:r>
          <w:r w:rsidR="0085221B">
            <w:rPr>
              <w:b/>
              <w:bCs/>
            </w:rPr>
            <w:t xml:space="preserve"> of</w:t>
          </w:r>
          <w:r w:rsidR="005B4CCF">
            <w:rPr>
              <w:b/>
              <w:bCs/>
            </w:rPr>
            <w:t xml:space="preserve"> other parishioners who are not involved.</w:t>
          </w:r>
        </w:sdtContent>
      </w:sdt>
    </w:p>
    <w:p w14:paraId="2331E68D" w14:textId="77777777" w:rsidR="00B71B56" w:rsidRDefault="00B71B56" w:rsidP="00B71B56">
      <w:pPr>
        <w:rPr>
          <w:b/>
          <w:bCs/>
        </w:rPr>
      </w:pPr>
    </w:p>
    <w:p w14:paraId="4C667894" w14:textId="6B9C0DFD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86527348"/>
          <w:placeholder>
            <w:docPart w:val="F54E4D423EA9425C8CA650C9BEFAA66F"/>
          </w:placeholder>
        </w:sdtPr>
        <w:sdtEndPr/>
        <w:sdtContent>
          <w:r w:rsidR="005726F2">
            <w:rPr>
              <w:b/>
              <w:bCs/>
            </w:rPr>
            <w:t xml:space="preserve">Find ways to create awareness in </w:t>
          </w:r>
          <w:r w:rsidR="00193FA5">
            <w:rPr>
              <w:b/>
              <w:bCs/>
            </w:rPr>
            <w:t>volunteers in the different ministries, and apostolates,</w:t>
          </w:r>
          <w:r w:rsidR="005726F2">
            <w:rPr>
              <w:b/>
              <w:bCs/>
            </w:rPr>
            <w:t xml:space="preserve"> who are not engaged in continuous personal formation,</w:t>
          </w:r>
          <w:r w:rsidR="00193FA5">
            <w:rPr>
              <w:b/>
              <w:bCs/>
            </w:rPr>
            <w:t xml:space="preserve"> to grow in and strengthen their knowledge of their faith; to help them grow in their spiritual and prayer life</w:t>
          </w:r>
          <w:r w:rsidR="0019652D">
            <w:rPr>
              <w:b/>
              <w:bCs/>
            </w:rPr>
            <w:t xml:space="preserve"> through specifically targeted formation. </w:t>
          </w:r>
        </w:sdtContent>
      </w:sdt>
    </w:p>
    <w:p w14:paraId="122C98F0" w14:textId="1C06ADB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534112149"/>
          <w:placeholder>
            <w:docPart w:val="8C6E8115EB6E4E728DF423EAFB62F121"/>
          </w:placeholder>
          <w:date w:fullDate="2022-06-0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726F2">
            <w:rPr>
              <w:b/>
              <w:bCs/>
            </w:rPr>
            <w:t>6/5/2022</w:t>
          </w:r>
        </w:sdtContent>
      </w:sdt>
    </w:p>
    <w:p w14:paraId="53F3FA7D" w14:textId="54092F2D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437620"/>
          <w:placeholder>
            <w:docPart w:val="996369865F2947C797D057264D75EBBE"/>
          </w:placeholder>
        </w:sdtPr>
        <w:sdtEndPr/>
        <w:sdtContent>
          <w:r w:rsidR="00193FA5">
            <w:rPr>
              <w:b/>
              <w:bCs/>
            </w:rPr>
            <w:t xml:space="preserve">To </w:t>
          </w:r>
          <w:r w:rsidR="00545CCC">
            <w:rPr>
              <w:b/>
              <w:bCs/>
            </w:rPr>
            <w:t>create formation opportunities for those adults who do not have children in Religious Education, or who are not involved in any ministry or apostolate.</w:t>
          </w:r>
          <w:r w:rsidR="00222750">
            <w:rPr>
              <w:b/>
              <w:bCs/>
            </w:rPr>
            <w:t xml:space="preserve"> Find attractive ways to promote those opportunities. </w:t>
          </w:r>
          <w:r w:rsidR="0085221B">
            <w:rPr>
              <w:b/>
              <w:bCs/>
            </w:rPr>
            <w:t xml:space="preserve">Men’s group could get involved in Evangelizing the catechized. </w:t>
          </w:r>
        </w:sdtContent>
      </w:sdt>
    </w:p>
    <w:p w14:paraId="51DD7C4E" w14:textId="22C75A7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443734272"/>
          <w:placeholder>
            <w:docPart w:val="FCF7528D00014B0FBA377AEE94EC4E0B"/>
          </w:placeholder>
          <w:date w:fullDate="2022-03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45CCC">
            <w:rPr>
              <w:b/>
              <w:bCs/>
            </w:rPr>
            <w:t>3/2/2022</w:t>
          </w:r>
        </w:sdtContent>
      </w:sdt>
    </w:p>
    <w:p w14:paraId="38F68F95" w14:textId="6CDB92C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36299089"/>
          <w:placeholder>
            <w:docPart w:val="FF1F35EF19594EF79FFBBC88DAB07B65"/>
          </w:placeholder>
        </w:sdtPr>
        <w:sdtEndPr/>
        <w:sdtContent>
          <w:r w:rsidR="006514AD">
            <w:rPr>
              <w:b/>
              <w:bCs/>
            </w:rPr>
            <w:t xml:space="preserve">Start a </w:t>
          </w:r>
          <w:r w:rsidR="00DE6FD7">
            <w:rPr>
              <w:b/>
              <w:bCs/>
            </w:rPr>
            <w:t xml:space="preserve">basic </w:t>
          </w:r>
          <w:r w:rsidR="006514AD">
            <w:rPr>
              <w:b/>
              <w:bCs/>
            </w:rPr>
            <w:t>Bible Study</w:t>
          </w:r>
          <w:r w:rsidR="00B16736">
            <w:rPr>
              <w:b/>
              <w:bCs/>
            </w:rPr>
            <w:t xml:space="preserve"> to promote becoming familiar with and develop a habit of using the Bible as a spiritual resource.</w:t>
          </w:r>
        </w:sdtContent>
      </w:sdt>
    </w:p>
    <w:p w14:paraId="39FCA87C" w14:textId="7FF0B86A" w:rsidR="00953DC0" w:rsidRDefault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18169535"/>
          <w:placeholder>
            <w:docPart w:val="2C99B29D6E3B48FA82B89D6570F66790"/>
          </w:placeholder>
          <w:date w:fullDate="2022-03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514AD">
            <w:rPr>
              <w:b/>
              <w:bCs/>
            </w:rPr>
            <w:t>3/2/2022</w:t>
          </w:r>
        </w:sdtContent>
      </w:sdt>
    </w:p>
    <w:p w14:paraId="50DFA518" w14:textId="77777777" w:rsidR="001B3D8E" w:rsidRDefault="001B3D8E">
      <w:pPr>
        <w:rPr>
          <w:b/>
          <w:bCs/>
        </w:rPr>
      </w:pPr>
    </w:p>
    <w:p w14:paraId="5A575990" w14:textId="327B82EF" w:rsidR="00B841F4" w:rsidRPr="006E462C" w:rsidRDefault="00B841F4" w:rsidP="00F9019D">
      <w:pPr>
        <w:spacing w:line="240" w:lineRule="auto"/>
        <w:contextualSpacing/>
        <w:rPr>
          <w:b/>
          <w:bCs/>
          <w:u w:val="single"/>
        </w:rPr>
      </w:pPr>
      <w:r w:rsidRPr="006E462C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-1677728191"/>
          <w:placeholder>
            <w:docPart w:val="BBB81F4941F14C78A634804275043EE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5B4CCF" w:rsidRPr="006E462C">
            <w:rPr>
              <w:b/>
              <w:bCs/>
              <w:u w:val="single"/>
            </w:rPr>
            <w:t>Adult Education</w:t>
          </w:r>
        </w:sdtContent>
      </w:sdt>
    </w:p>
    <w:p w14:paraId="2BBFA778" w14:textId="03739169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445184306"/>
          <w:placeholder>
            <w:docPart w:val="E0A413CC757B4B819AB6EB8F03F2C0E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5B4CCF">
            <w:rPr>
              <w:b/>
              <w:bCs/>
            </w:rPr>
            <w:t>8</w:t>
          </w:r>
        </w:sdtContent>
      </w:sdt>
    </w:p>
    <w:p w14:paraId="728878DD" w14:textId="25240B7E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413698012"/>
          <w:placeholder>
            <w:docPart w:val="35071434BC9C4A128E4071831835F7FC"/>
          </w:placeholder>
        </w:sdtPr>
        <w:sdtEndPr/>
        <w:sdtContent>
          <w:r w:rsidR="0085221B">
            <w:rPr>
              <w:b/>
              <w:bCs/>
            </w:rPr>
            <w:t>Create and form</w:t>
          </w:r>
          <w:r w:rsidR="005B4CCF">
            <w:rPr>
              <w:b/>
              <w:bCs/>
            </w:rPr>
            <w:t xml:space="preserve"> Small Faith</w:t>
          </w:r>
          <w:r w:rsidR="00342331">
            <w:rPr>
              <w:b/>
              <w:bCs/>
            </w:rPr>
            <w:t xml:space="preserve"> Sharing</w:t>
          </w:r>
          <w:r w:rsidR="005B4CCF">
            <w:rPr>
              <w:b/>
              <w:bCs/>
            </w:rPr>
            <w:t xml:space="preserve"> Communit</w:t>
          </w:r>
          <w:r w:rsidR="009427D9">
            <w:rPr>
              <w:b/>
              <w:bCs/>
            </w:rPr>
            <w:t>ies</w:t>
          </w:r>
          <w:r w:rsidR="0085221B">
            <w:rPr>
              <w:b/>
              <w:bCs/>
            </w:rPr>
            <w:t>.</w:t>
          </w:r>
        </w:sdtContent>
      </w:sdt>
    </w:p>
    <w:p w14:paraId="7891A10E" w14:textId="77777777" w:rsidR="00B71B56" w:rsidRDefault="00B71B56" w:rsidP="00B71B56">
      <w:pPr>
        <w:rPr>
          <w:b/>
          <w:bCs/>
        </w:rPr>
      </w:pPr>
    </w:p>
    <w:p w14:paraId="05DC9026" w14:textId="7BA5C51E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73155815"/>
          <w:placeholder>
            <w:docPart w:val="667E1789316E49ADB4F437AC536D1887"/>
          </w:placeholder>
        </w:sdtPr>
        <w:sdtEndPr/>
        <w:sdtContent>
          <w:r w:rsidR="00342331">
            <w:rPr>
              <w:b/>
              <w:bCs/>
            </w:rPr>
            <w:t>To Create Small Faith Sharing Community groups and t</w:t>
          </w:r>
          <w:r w:rsidR="005B4CCF">
            <w:rPr>
              <w:b/>
              <w:bCs/>
            </w:rPr>
            <w:t xml:space="preserve">o equip leaders to lead </w:t>
          </w:r>
          <w:r w:rsidR="00342331">
            <w:rPr>
              <w:b/>
              <w:bCs/>
            </w:rPr>
            <w:t xml:space="preserve">those </w:t>
          </w:r>
          <w:r w:rsidR="005B4CCF">
            <w:rPr>
              <w:b/>
              <w:bCs/>
            </w:rPr>
            <w:t>small faith community groups</w:t>
          </w:r>
          <w:r w:rsidR="00342331">
            <w:rPr>
              <w:b/>
              <w:bCs/>
            </w:rPr>
            <w:t xml:space="preserve"> with the Documents of Vatican Council II, the Catechism of the Catholic Church, the New Directory for Catechesis, the Fifth Encounter document, and the Bible.</w:t>
          </w:r>
        </w:sdtContent>
      </w:sdt>
    </w:p>
    <w:p w14:paraId="7992B13B" w14:textId="5A35733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438405079"/>
          <w:placeholder>
            <w:docPart w:val="41F91C151D2F45C5A06A18BFAECBCA81"/>
          </w:placeholder>
          <w:date w:fullDate="2022-04-1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0336C">
            <w:rPr>
              <w:b/>
              <w:bCs/>
            </w:rPr>
            <w:t>4/16/2022</w:t>
          </w:r>
        </w:sdtContent>
      </w:sdt>
    </w:p>
    <w:p w14:paraId="0BA623D1" w14:textId="22A23D1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07657636"/>
          <w:placeholder>
            <w:docPart w:val="35071434BC9C4A128E4071831835F7FC"/>
          </w:placeholder>
        </w:sdtPr>
        <w:sdtEndPr/>
        <w:sdtContent>
          <w:r w:rsidR="009427D9">
            <w:rPr>
              <w:b/>
              <w:bCs/>
            </w:rPr>
            <w:t>The leader will accompany and train the members of the small faith Sharing community so that they may exchange responsibilities in leadership</w:t>
          </w:r>
          <w:r w:rsidR="00DE6FD7">
            <w:rPr>
              <w:b/>
              <w:bCs/>
            </w:rPr>
            <w:t xml:space="preserve"> using the FOCUS model, and the New Evangelization Model as explained in Pope Francis’ </w:t>
          </w:r>
          <w:r w:rsidR="00DE6FD7" w:rsidRPr="00DE6FD7">
            <w:rPr>
              <w:b/>
              <w:bCs/>
              <w:i/>
              <w:iCs/>
            </w:rPr>
            <w:t>Joy of the Gospel</w:t>
          </w:r>
          <w:r w:rsidR="00DE6FD7">
            <w:rPr>
              <w:b/>
              <w:bCs/>
            </w:rPr>
            <w:t xml:space="preserve">, and </w:t>
          </w:r>
          <w:proofErr w:type="spellStart"/>
          <w:r w:rsidR="00DE6FD7" w:rsidRPr="00DE6FD7">
            <w:rPr>
              <w:b/>
              <w:bCs/>
              <w:i/>
              <w:iCs/>
            </w:rPr>
            <w:t>Evangeli</w:t>
          </w:r>
          <w:proofErr w:type="spellEnd"/>
          <w:r w:rsidR="00DE6FD7" w:rsidRPr="00DE6FD7">
            <w:rPr>
              <w:b/>
              <w:bCs/>
              <w:i/>
              <w:iCs/>
            </w:rPr>
            <w:t xml:space="preserve"> </w:t>
          </w:r>
          <w:proofErr w:type="spellStart"/>
          <w:r w:rsidR="00DE6FD7" w:rsidRPr="00DE6FD7">
            <w:rPr>
              <w:b/>
              <w:bCs/>
              <w:i/>
              <w:iCs/>
            </w:rPr>
            <w:t>Nutiandi</w:t>
          </w:r>
          <w:proofErr w:type="spellEnd"/>
          <w:r w:rsidR="00DE6FD7">
            <w:rPr>
              <w:b/>
              <w:bCs/>
            </w:rPr>
            <w:t xml:space="preserve"> of Saint Paul VI</w:t>
          </w:r>
          <w:r w:rsidR="006A7ACB">
            <w:rPr>
              <w:b/>
              <w:bCs/>
            </w:rPr>
            <w:t>.</w:t>
          </w:r>
        </w:sdtContent>
      </w:sdt>
    </w:p>
    <w:p w14:paraId="3AFA65AD" w14:textId="05170233" w:rsidR="006E462C" w:rsidRDefault="00B71B56" w:rsidP="00B841F4">
      <w:pPr>
        <w:rPr>
          <w:b/>
          <w:bCs/>
        </w:rPr>
      </w:pPr>
      <w:r>
        <w:rPr>
          <w:b/>
          <w:bCs/>
        </w:rPr>
        <w:lastRenderedPageBreak/>
        <w:t xml:space="preserve">Target Date: </w:t>
      </w:r>
      <w:sdt>
        <w:sdtPr>
          <w:rPr>
            <w:b/>
            <w:bCs/>
          </w:rPr>
          <w:id w:val="-1855174033"/>
          <w:placeholder>
            <w:docPart w:val="AB828C6C273F41EFB11FE43B839CB660"/>
          </w:placeholder>
          <w:date w:fullDate="2022-06-13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8274E">
            <w:rPr>
              <w:b/>
              <w:bCs/>
            </w:rPr>
            <w:t>6/13/2022</w:t>
          </w:r>
        </w:sdtContent>
      </w:sdt>
    </w:p>
    <w:p w14:paraId="7AE3144A" w14:textId="77777777" w:rsidR="00F8792F" w:rsidRDefault="00F8792F" w:rsidP="00F9019D">
      <w:pPr>
        <w:spacing w:line="240" w:lineRule="auto"/>
        <w:contextualSpacing/>
        <w:rPr>
          <w:b/>
          <w:bCs/>
        </w:rPr>
      </w:pPr>
    </w:p>
    <w:p w14:paraId="4B0DFCF7" w14:textId="77777777" w:rsidR="00F8792F" w:rsidRPr="00C0238D" w:rsidRDefault="00F8792F" w:rsidP="00F8792F">
      <w:pPr>
        <w:spacing w:line="240" w:lineRule="auto"/>
        <w:contextualSpacing/>
        <w:rPr>
          <w:b/>
          <w:bCs/>
          <w:u w:val="single"/>
        </w:rPr>
      </w:pPr>
      <w:bookmarkStart w:id="1" w:name="_Hlk84601514"/>
      <w:r w:rsidRPr="00C0238D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335353873"/>
          <w:placeholder>
            <w:docPart w:val="2AE2C4336DD644C982E508B41AF5200B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Pr="00C0238D">
            <w:rPr>
              <w:b/>
              <w:bCs/>
              <w:u w:val="single"/>
            </w:rPr>
            <w:t>Liturgy</w:t>
          </w:r>
        </w:sdtContent>
      </w:sdt>
    </w:p>
    <w:bookmarkEnd w:id="1"/>
    <w:p w14:paraId="72AE78DA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895347065"/>
          <w:placeholder>
            <w:docPart w:val="9D131D817CAB471A81AD981E288595F5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7</w:t>
          </w:r>
        </w:sdtContent>
      </w:sdt>
    </w:p>
    <w:p w14:paraId="2A5F3D55" w14:textId="77777777" w:rsidR="00F8792F" w:rsidRDefault="00F8792F" w:rsidP="00F8792F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837737270"/>
          <w:placeholder>
            <w:docPart w:val="DFFE9275519446338AE6193039C0AF45"/>
          </w:placeholder>
        </w:sdtPr>
        <w:sdtEndPr/>
        <w:sdtContent>
          <w:r>
            <w:rPr>
              <w:b/>
              <w:bCs/>
            </w:rPr>
            <w:t>Planning and taking into consideration if should be bilingual</w:t>
          </w:r>
        </w:sdtContent>
      </w:sdt>
    </w:p>
    <w:p w14:paraId="22C09C5B" w14:textId="77777777" w:rsidR="00F8792F" w:rsidRDefault="00F8792F" w:rsidP="00F8792F">
      <w:pPr>
        <w:rPr>
          <w:b/>
          <w:bCs/>
        </w:rPr>
      </w:pPr>
    </w:p>
    <w:p w14:paraId="523B048E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95821734"/>
          <w:placeholder>
            <w:docPart w:val="9295437503A4481F95E6032CC18A949E"/>
          </w:placeholder>
        </w:sdtPr>
        <w:sdtEndPr/>
        <w:sdtContent>
          <w:r>
            <w:rPr>
              <w:b/>
              <w:bCs/>
            </w:rPr>
            <w:t>Taking the concerns of the parishioners of not always having liturgies bilingual</w:t>
          </w:r>
        </w:sdtContent>
      </w:sdt>
    </w:p>
    <w:p w14:paraId="3D2AAFF3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81369373"/>
          <w:placeholder>
            <w:docPart w:val="E0856043B3CA4C6CB940FAE3FDD026A9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Ongoing</w:t>
          </w:r>
        </w:sdtContent>
      </w:sdt>
    </w:p>
    <w:p w14:paraId="29ACDA7D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779535797"/>
          <w:placeholder>
            <w:docPart w:val="DFFE9275519446338AE6193039C0AF45"/>
          </w:placeholder>
        </w:sdtPr>
        <w:sdtEndPr/>
        <w:sdtContent>
          <w:r>
            <w:rPr>
              <w:b/>
              <w:bCs/>
            </w:rPr>
            <w:t>Scheduling liturgies to work for both communities</w:t>
          </w:r>
        </w:sdtContent>
      </w:sdt>
    </w:p>
    <w:p w14:paraId="6746C5C0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458072654"/>
          <w:placeholder>
            <w:docPart w:val="671FEC701AE1467C850E498E5359A34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Ongoing</w:t>
          </w:r>
        </w:sdtContent>
      </w:sdt>
    </w:p>
    <w:p w14:paraId="211D3683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328057341"/>
          <w:placeholder>
            <w:docPart w:val="ADC2274F14C84399AFE7C257074020B8"/>
          </w:placeholder>
        </w:sdtPr>
        <w:sdtEndPr/>
        <w:sdtContent>
          <w:r>
            <w:rPr>
              <w:b/>
              <w:bCs/>
            </w:rPr>
            <w:t>Liturgies for the young parishioners and their participation</w:t>
          </w:r>
        </w:sdtContent>
      </w:sdt>
    </w:p>
    <w:p w14:paraId="78C0F84F" w14:textId="77777777" w:rsidR="00F8792F" w:rsidRDefault="00F8792F" w:rsidP="00F8792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570845634"/>
          <w:placeholder>
            <w:docPart w:val="70EDF5F30C454F6EA3413A7A055B00A4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Ongoing</w:t>
          </w:r>
        </w:sdtContent>
      </w:sdt>
    </w:p>
    <w:p w14:paraId="2353D695" w14:textId="625BDEEE" w:rsidR="00F8792F" w:rsidRDefault="00F8792F" w:rsidP="00F9019D">
      <w:pPr>
        <w:spacing w:line="240" w:lineRule="auto"/>
        <w:contextualSpacing/>
        <w:rPr>
          <w:b/>
          <w:bCs/>
        </w:rPr>
      </w:pPr>
    </w:p>
    <w:p w14:paraId="53522953" w14:textId="77777777" w:rsidR="00F8792F" w:rsidRPr="00C0238D" w:rsidRDefault="00F8792F" w:rsidP="00F8792F">
      <w:pPr>
        <w:spacing w:line="240" w:lineRule="auto"/>
        <w:contextualSpacing/>
        <w:rPr>
          <w:b/>
          <w:bCs/>
          <w:u w:val="single"/>
        </w:rPr>
      </w:pPr>
      <w:r w:rsidRPr="00C0238D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-1614582190"/>
          <w:placeholder>
            <w:docPart w:val="7BFF5A5B312E4EF784721B43F386DEF6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Pr="00C0238D">
            <w:rPr>
              <w:b/>
              <w:bCs/>
              <w:u w:val="single"/>
            </w:rPr>
            <w:t>Liturgy</w:t>
          </w:r>
        </w:sdtContent>
      </w:sdt>
    </w:p>
    <w:p w14:paraId="79843144" w14:textId="77777777" w:rsidR="00F8792F" w:rsidRDefault="00F8792F" w:rsidP="00F9019D">
      <w:pPr>
        <w:spacing w:line="240" w:lineRule="auto"/>
        <w:contextualSpacing/>
        <w:rPr>
          <w:b/>
          <w:bCs/>
        </w:rPr>
      </w:pPr>
    </w:p>
    <w:p w14:paraId="563EA71A" w14:textId="549238FF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2088683022"/>
          <w:placeholder>
            <w:docPart w:val="DFFBCC9A61CA46C1AECD1BACD34EC2AA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F3B42">
            <w:rPr>
              <w:b/>
              <w:bCs/>
            </w:rPr>
            <w:t>8</w:t>
          </w:r>
        </w:sdtContent>
      </w:sdt>
    </w:p>
    <w:p w14:paraId="3C9D7E84" w14:textId="4E2873FC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526441565"/>
          <w:placeholder>
            <w:docPart w:val="E9FE9E384EC143B4AABE35BCDF7FC487"/>
          </w:placeholder>
        </w:sdtPr>
        <w:sdtEndPr/>
        <w:sdtContent>
          <w:r w:rsidR="00FE0A12">
            <w:rPr>
              <w:b/>
              <w:bCs/>
            </w:rPr>
            <w:t>To help all groups rediscover the Mass</w:t>
          </w:r>
        </w:sdtContent>
      </w:sdt>
    </w:p>
    <w:p w14:paraId="010B6147" w14:textId="77777777" w:rsidR="00B71B56" w:rsidRDefault="00B71B56" w:rsidP="00B71B56">
      <w:pPr>
        <w:rPr>
          <w:b/>
          <w:bCs/>
        </w:rPr>
      </w:pPr>
    </w:p>
    <w:p w14:paraId="2C9F93AC" w14:textId="4358EEB3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43218758"/>
          <w:placeholder>
            <w:docPart w:val="591660E8A61041C09019B91DB69FD687"/>
          </w:placeholder>
        </w:sdtPr>
        <w:sdtEndPr/>
        <w:sdtContent>
          <w:r w:rsidR="00FE0A12">
            <w:rPr>
              <w:b/>
              <w:bCs/>
            </w:rPr>
            <w:t>All groups (Staff, members of the different ministries, committees, etc</w:t>
          </w:r>
          <w:r w:rsidR="005970AC">
            <w:rPr>
              <w:b/>
              <w:bCs/>
            </w:rPr>
            <w:t>.</w:t>
          </w:r>
          <w:r w:rsidR="00FE0A12">
            <w:rPr>
              <w:b/>
              <w:bCs/>
            </w:rPr>
            <w:t xml:space="preserve">) will discover the importance and value of the Mass; </w:t>
          </w:r>
          <w:r w:rsidR="00682130">
            <w:rPr>
              <w:b/>
              <w:bCs/>
            </w:rPr>
            <w:t>promote the</w:t>
          </w:r>
          <w:r w:rsidR="00FE0A12">
            <w:rPr>
              <w:b/>
              <w:bCs/>
            </w:rPr>
            <w:t xml:space="preserve"> awareness that being busy doing God’s work is not the same as participating in the Eucharist as often as possible.</w:t>
          </w:r>
        </w:sdtContent>
      </w:sdt>
    </w:p>
    <w:p w14:paraId="00F0EDC7" w14:textId="637FBB0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169296345"/>
          <w:placeholder>
            <w:docPart w:val="F2A223AFB1EE4C7AA84C31CFB8BF76FE"/>
          </w:placeholder>
          <w:date w:fullDate="2021-10-09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82130">
            <w:rPr>
              <w:b/>
              <w:bCs/>
            </w:rPr>
            <w:t>10/9/2021</w:t>
          </w:r>
        </w:sdtContent>
      </w:sdt>
    </w:p>
    <w:p w14:paraId="35DEA46D" w14:textId="7FEC3E8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601340900"/>
          <w:placeholder>
            <w:docPart w:val="E9FE9E384EC143B4AABE35BCDF7FC487"/>
          </w:placeholder>
        </w:sdtPr>
        <w:sdtEndPr/>
        <w:sdtContent>
          <w:r w:rsidR="00682130">
            <w:rPr>
              <w:b/>
              <w:bCs/>
            </w:rPr>
            <w:t xml:space="preserve">Create a Liturgy Committee </w:t>
          </w:r>
        </w:sdtContent>
      </w:sdt>
    </w:p>
    <w:p w14:paraId="3956C37A" w14:textId="0CAFBB0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754092207"/>
          <w:placeholder>
            <w:docPart w:val="2B617F1F35F1410C982D621E2563EA86"/>
          </w:placeholder>
          <w:date w:fullDate="2021-12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82130">
            <w:rPr>
              <w:b/>
              <w:bCs/>
            </w:rPr>
            <w:t>12/31/2021</w:t>
          </w:r>
        </w:sdtContent>
      </w:sdt>
    </w:p>
    <w:p w14:paraId="5095ECCC" w14:textId="380C3FB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84479120"/>
          <w:placeholder>
            <w:docPart w:val="9BC084B89EB342FA8CE4A2D2812825DD"/>
          </w:placeholder>
        </w:sdtPr>
        <w:sdtEndPr/>
        <w:sdtContent>
          <w:r w:rsidR="00682130">
            <w:rPr>
              <w:b/>
              <w:bCs/>
            </w:rPr>
            <w:t>The Liturgy committee will become an expert in all areas of the Liturgy.</w:t>
          </w:r>
        </w:sdtContent>
      </w:sdt>
    </w:p>
    <w:p w14:paraId="00F72126" w14:textId="3E320376" w:rsidR="001B3D8E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544804694"/>
          <w:placeholder>
            <w:docPart w:val="AAE08E595C7B471984500CF41BA1CDFF"/>
          </w:placeholder>
          <w:date w:fullDate="2022-04-1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82130">
            <w:rPr>
              <w:b/>
              <w:bCs/>
            </w:rPr>
            <w:t>4/16/2022</w:t>
          </w:r>
        </w:sdtContent>
      </w:sdt>
    </w:p>
    <w:p w14:paraId="79EEFC8B" w14:textId="1AC65B1A" w:rsidR="00B841F4" w:rsidRPr="006E462C" w:rsidRDefault="00B841F4" w:rsidP="00F9019D">
      <w:pPr>
        <w:spacing w:line="240" w:lineRule="auto"/>
        <w:contextualSpacing/>
        <w:rPr>
          <w:b/>
          <w:bCs/>
          <w:u w:val="single"/>
        </w:rPr>
      </w:pPr>
      <w:r w:rsidRPr="006E462C">
        <w:rPr>
          <w:b/>
          <w:bCs/>
          <w:u w:val="single"/>
        </w:rPr>
        <w:t xml:space="preserve">Section of Pastoral Plan:  </w:t>
      </w:r>
      <w:sdt>
        <w:sdtPr>
          <w:rPr>
            <w:b/>
            <w:bCs/>
            <w:u w:val="single"/>
          </w:rPr>
          <w:id w:val="-362671295"/>
          <w:placeholder>
            <w:docPart w:val="A7355F75486F45C3A8A4EA5253F652C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682130" w:rsidRPr="006E462C">
            <w:rPr>
              <w:b/>
              <w:bCs/>
              <w:u w:val="single"/>
            </w:rPr>
            <w:t>Liturgy</w:t>
          </w:r>
        </w:sdtContent>
      </w:sdt>
    </w:p>
    <w:p w14:paraId="34257C45" w14:textId="5E44A6DF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810082127"/>
          <w:placeholder>
            <w:docPart w:val="E795318EEDA144DDBF05E4FF218D2518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F3B42">
            <w:rPr>
              <w:b/>
              <w:bCs/>
            </w:rPr>
            <w:t>9</w:t>
          </w:r>
        </w:sdtContent>
      </w:sdt>
    </w:p>
    <w:p w14:paraId="1D1D3DA8" w14:textId="3C0E2C1B" w:rsidR="00B71B56" w:rsidRDefault="00B71B56" w:rsidP="00F9019D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293800099"/>
          <w:placeholder>
            <w:docPart w:val="BBDA41E57E1B43C8B5806212C1AA1C0E"/>
          </w:placeholder>
        </w:sdtPr>
        <w:sdtEndPr/>
        <w:sdtContent>
          <w:r w:rsidR="00682130">
            <w:rPr>
              <w:b/>
              <w:bCs/>
            </w:rPr>
            <w:t>The Liturgy Committee will educate all groups in the Language, value, and meaning of the Mass</w:t>
          </w:r>
        </w:sdtContent>
      </w:sdt>
    </w:p>
    <w:p w14:paraId="05D320AA" w14:textId="77777777" w:rsidR="00B71B56" w:rsidRDefault="00B71B56" w:rsidP="00B71B56">
      <w:pPr>
        <w:rPr>
          <w:b/>
          <w:bCs/>
        </w:rPr>
      </w:pPr>
    </w:p>
    <w:p w14:paraId="0F98C9F1" w14:textId="6CAE693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36435029"/>
          <w:placeholder>
            <w:docPart w:val="94E65D3833F14AB6927B4296D35CDB63"/>
          </w:placeholder>
        </w:sdtPr>
        <w:sdtEndPr/>
        <w:sdtContent>
          <w:r w:rsidR="00682130">
            <w:rPr>
              <w:b/>
              <w:bCs/>
            </w:rPr>
            <w:t xml:space="preserve">The Liturgy Committee will prepare sessions to </w:t>
          </w:r>
          <w:r w:rsidR="00EF3B42">
            <w:rPr>
              <w:b/>
              <w:bCs/>
            </w:rPr>
            <w:t>educate the community in the different aspects of the Mass.</w:t>
          </w:r>
        </w:sdtContent>
      </w:sdt>
    </w:p>
    <w:p w14:paraId="7387CE28" w14:textId="02C9353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100863091"/>
          <w:placeholder>
            <w:docPart w:val="08D271E5B1B943FD9312A0FBC854F58D"/>
          </w:placeholder>
          <w:date w:fullDate="2022-08-1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F3B42">
            <w:rPr>
              <w:b/>
              <w:bCs/>
            </w:rPr>
            <w:t>8/15/2022</w:t>
          </w:r>
        </w:sdtContent>
      </w:sdt>
    </w:p>
    <w:p w14:paraId="3BFCC9CB" w14:textId="321864E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382053904"/>
          <w:placeholder>
            <w:docPart w:val="BBDA41E57E1B43C8B5806212C1AA1C0E"/>
          </w:placeholder>
        </w:sdtPr>
        <w:sdtEndPr/>
        <w:sdtContent>
          <w:r w:rsidR="005970AC">
            <w:rPr>
              <w:b/>
              <w:bCs/>
            </w:rPr>
            <w:t>The Liturgy Committee will become an expert in the second pilar of the Catechism of the Catholic Church and use it to instruct others.</w:t>
          </w:r>
        </w:sdtContent>
      </w:sdt>
    </w:p>
    <w:p w14:paraId="6BD654EC" w14:textId="0FA9DC43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696958745"/>
          <w:placeholder>
            <w:docPart w:val="F943D9B960FF4F1C806DF4A82B888B7C"/>
          </w:placeholder>
          <w:date w:fullDate="2022-07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82DD7">
            <w:rPr>
              <w:b/>
              <w:bCs/>
            </w:rPr>
            <w:t>7/31/2022</w:t>
          </w:r>
        </w:sdtContent>
      </w:sdt>
    </w:p>
    <w:p w14:paraId="1884DC52" w14:textId="25ABC0A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372080419"/>
          <w:placeholder>
            <w:docPart w:val="7A2411FA7B7F4B10BABE496F490B869C"/>
          </w:placeholder>
        </w:sdtPr>
        <w:sdtEndPr/>
        <w:sdtContent>
          <w:r w:rsidR="000D6C79">
            <w:rPr>
              <w:b/>
              <w:bCs/>
            </w:rPr>
            <w:t>Promote the participation of parishioners of all ages in the different liturgical ministries. Why don’t we have Teenagers as Eucharistic Ministers?</w:t>
          </w:r>
        </w:sdtContent>
      </w:sdt>
    </w:p>
    <w:p w14:paraId="6AFB03D7" w14:textId="2ECD5F37" w:rsidR="00B71B56" w:rsidRDefault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41656326"/>
          <w:placeholder>
            <w:docPart w:val="E80089A9964F44979B4801A6514CE30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D6C79">
            <w:rPr>
              <w:b/>
              <w:bCs/>
            </w:rPr>
            <w:t>Ongoing</w:t>
          </w:r>
        </w:sdtContent>
      </w:sdt>
      <w:r w:rsidR="00F9019D">
        <w:rPr>
          <w:b/>
          <w:bCs/>
        </w:rPr>
        <w:t>.</w:t>
      </w:r>
    </w:p>
    <w:sectPr w:rsidR="00B71B56" w:rsidSect="007F28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IzsjAyNzEzNDdV0lEKTi0uzszPAykwqgUAXG3xoiwAAAA="/>
  </w:docVars>
  <w:rsids>
    <w:rsidRoot w:val="00291C5D"/>
    <w:rsid w:val="000C6CA9"/>
    <w:rsid w:val="000C7AA6"/>
    <w:rsid w:val="000D6C79"/>
    <w:rsid w:val="000F6F70"/>
    <w:rsid w:val="001530F1"/>
    <w:rsid w:val="00173651"/>
    <w:rsid w:val="00173CDE"/>
    <w:rsid w:val="001806D6"/>
    <w:rsid w:val="00193FA5"/>
    <w:rsid w:val="0019652D"/>
    <w:rsid w:val="00196C0A"/>
    <w:rsid w:val="00196FDA"/>
    <w:rsid w:val="001B3D8E"/>
    <w:rsid w:val="001C5F1B"/>
    <w:rsid w:val="00222750"/>
    <w:rsid w:val="00226B86"/>
    <w:rsid w:val="00231C02"/>
    <w:rsid w:val="00235024"/>
    <w:rsid w:val="002452A7"/>
    <w:rsid w:val="002544DB"/>
    <w:rsid w:val="002673DB"/>
    <w:rsid w:val="00291C5D"/>
    <w:rsid w:val="002B1AC2"/>
    <w:rsid w:val="002B437E"/>
    <w:rsid w:val="002F40E0"/>
    <w:rsid w:val="00342331"/>
    <w:rsid w:val="0039674A"/>
    <w:rsid w:val="00396808"/>
    <w:rsid w:val="00466107"/>
    <w:rsid w:val="004C317A"/>
    <w:rsid w:val="004D7266"/>
    <w:rsid w:val="004F377F"/>
    <w:rsid w:val="00545CCC"/>
    <w:rsid w:val="00546A75"/>
    <w:rsid w:val="00547ECF"/>
    <w:rsid w:val="00556BBD"/>
    <w:rsid w:val="005726F2"/>
    <w:rsid w:val="005970AC"/>
    <w:rsid w:val="005B15F5"/>
    <w:rsid w:val="005B4CCF"/>
    <w:rsid w:val="005E520B"/>
    <w:rsid w:val="006501BC"/>
    <w:rsid w:val="006514AD"/>
    <w:rsid w:val="00682130"/>
    <w:rsid w:val="0068274E"/>
    <w:rsid w:val="006A7ACB"/>
    <w:rsid w:val="006D6DA4"/>
    <w:rsid w:val="006E462C"/>
    <w:rsid w:val="0071660A"/>
    <w:rsid w:val="00774DA4"/>
    <w:rsid w:val="007C4BB0"/>
    <w:rsid w:val="007F284A"/>
    <w:rsid w:val="00837F19"/>
    <w:rsid w:val="0085221B"/>
    <w:rsid w:val="0088333C"/>
    <w:rsid w:val="008E13F4"/>
    <w:rsid w:val="00904B70"/>
    <w:rsid w:val="00906E42"/>
    <w:rsid w:val="009427D9"/>
    <w:rsid w:val="00953DC0"/>
    <w:rsid w:val="00954605"/>
    <w:rsid w:val="009870C4"/>
    <w:rsid w:val="00993A6C"/>
    <w:rsid w:val="009A4D37"/>
    <w:rsid w:val="00A6034E"/>
    <w:rsid w:val="00A82DD7"/>
    <w:rsid w:val="00B16736"/>
    <w:rsid w:val="00B71B56"/>
    <w:rsid w:val="00B841F4"/>
    <w:rsid w:val="00C00852"/>
    <w:rsid w:val="00C04EEC"/>
    <w:rsid w:val="00C1029B"/>
    <w:rsid w:val="00C33EF7"/>
    <w:rsid w:val="00C6228E"/>
    <w:rsid w:val="00CA2CFD"/>
    <w:rsid w:val="00CB58AF"/>
    <w:rsid w:val="00D70592"/>
    <w:rsid w:val="00DE6FD7"/>
    <w:rsid w:val="00E939B1"/>
    <w:rsid w:val="00EF3B42"/>
    <w:rsid w:val="00F0336C"/>
    <w:rsid w:val="00F4181A"/>
    <w:rsid w:val="00F4581B"/>
    <w:rsid w:val="00F8792F"/>
    <w:rsid w:val="00F9019D"/>
    <w:rsid w:val="00FE0A12"/>
    <w:rsid w:val="00FF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13C51"/>
  <w15:chartTrackingRefBased/>
  <w15:docId w15:val="{92A3EA09-B1BF-404A-A993-C57A08EF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C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1D2DAE158C459EB3EE31F9DD026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55FF0-3042-40D8-AB75-5DB7BB3D59AF}"/>
      </w:docPartPr>
      <w:docPartBody>
        <w:p w:rsidR="0002058F" w:rsidRDefault="00D413F7" w:rsidP="00D413F7">
          <w:pPr>
            <w:pStyle w:val="3F1D2DAE158C459EB3EE31F9DD02606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79195A1611C487A9CC5B1866E998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F2041-20E0-44CA-B15C-66DF4B24F736}"/>
      </w:docPartPr>
      <w:docPartBody>
        <w:p w:rsidR="0002058F" w:rsidRDefault="00D413F7" w:rsidP="00D413F7">
          <w:pPr>
            <w:pStyle w:val="F79195A1611C487A9CC5B1866E998A6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B6161AB7F40BC95E8644557BC5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3736D-C74C-44FC-A6E2-5C0C89A17CE2}"/>
      </w:docPartPr>
      <w:docPartBody>
        <w:p w:rsidR="0002058F" w:rsidRDefault="00D413F7" w:rsidP="00D413F7">
          <w:pPr>
            <w:pStyle w:val="FACB6161AB7F40BC95E8644557BC5F7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CBC58B21614E3B930A68FDD026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EF2CF-122F-4B94-9931-7493BEEEE2A4}"/>
      </w:docPartPr>
      <w:docPartBody>
        <w:p w:rsidR="0002058F" w:rsidRDefault="00D413F7" w:rsidP="00D413F7">
          <w:pPr>
            <w:pStyle w:val="F9CBC58B21614E3B930A68FDD0264EF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1D7C2B06140E784F813E50B7F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0EED-E18C-4691-9E57-09CB40F734D0}"/>
      </w:docPartPr>
      <w:docPartBody>
        <w:p w:rsidR="0002058F" w:rsidRDefault="00D413F7" w:rsidP="00D413F7">
          <w:pPr>
            <w:pStyle w:val="7BA1D7C2B06140E784F813E50B7F191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B6801D35A446A4A4A72B2580FE7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57FB-6432-4868-9093-C7B80B2DB259}"/>
      </w:docPartPr>
      <w:docPartBody>
        <w:p w:rsidR="0002058F" w:rsidRDefault="00D413F7" w:rsidP="00D413F7">
          <w:pPr>
            <w:pStyle w:val="D5B6801D35A446A4A4A72B2580FE76AB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34B49E63944529BF034A226D8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9C366-1355-4DBA-AD48-D9A3E2901C30}"/>
      </w:docPartPr>
      <w:docPartBody>
        <w:p w:rsidR="0002058F" w:rsidRDefault="00D413F7" w:rsidP="00D413F7">
          <w:pPr>
            <w:pStyle w:val="6DE34B49E63944529BF034A226D88BB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343A0BBD804967A9281F4F7C13A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15358-DC8D-4CB6-A33D-B68A1540BF33}"/>
      </w:docPartPr>
      <w:docPartBody>
        <w:p w:rsidR="0002058F" w:rsidRDefault="00D413F7" w:rsidP="00D413F7">
          <w:pPr>
            <w:pStyle w:val="20343A0BBD804967A9281F4F7C13AC7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96369865F2947C797D057264D75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2DA6-4DCB-4F78-BC57-EA6FDE31B14C}"/>
      </w:docPartPr>
      <w:docPartBody>
        <w:p w:rsidR="0002058F" w:rsidRDefault="00D413F7" w:rsidP="00D413F7">
          <w:pPr>
            <w:pStyle w:val="996369865F2947C797D057264D75EB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E4D423EA9425C8CA650C9BEFA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A984C-01A6-456B-B60A-1C1868A3D2A8}"/>
      </w:docPartPr>
      <w:docPartBody>
        <w:p w:rsidR="0002058F" w:rsidRDefault="00D413F7" w:rsidP="00D413F7">
          <w:pPr>
            <w:pStyle w:val="F54E4D423EA9425C8CA650C9BEFAA66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E8115EB6E4E728DF423EAFB62F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E7078-A161-489F-B80C-0E65762A398A}"/>
      </w:docPartPr>
      <w:docPartBody>
        <w:p w:rsidR="0002058F" w:rsidRDefault="00D413F7" w:rsidP="00D413F7">
          <w:pPr>
            <w:pStyle w:val="8C6E8115EB6E4E728DF423EAFB62F12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F7528D00014B0FBA377AEE94EC4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4C3C3-A7AD-4A86-8ED9-FC47EF0EA243}"/>
      </w:docPartPr>
      <w:docPartBody>
        <w:p w:rsidR="0002058F" w:rsidRDefault="00D413F7" w:rsidP="00D413F7">
          <w:pPr>
            <w:pStyle w:val="FCF7528D00014B0FBA377AEE94EC4E0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1F35EF19594EF79FFBBC88DAB07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51BC8-83BE-4195-9A18-ED41B0E3E4B4}"/>
      </w:docPartPr>
      <w:docPartBody>
        <w:p w:rsidR="0002058F" w:rsidRDefault="00D413F7" w:rsidP="00D413F7">
          <w:pPr>
            <w:pStyle w:val="FF1F35EF19594EF79FFBBC88DAB07B6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9B29D6E3B48FA82B89D6570F66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8CEB-8430-4F57-AF94-2BA9BC59588E}"/>
      </w:docPartPr>
      <w:docPartBody>
        <w:p w:rsidR="0002058F" w:rsidRDefault="00D413F7" w:rsidP="00D413F7">
          <w:pPr>
            <w:pStyle w:val="2C99B29D6E3B48FA82B89D6570F6679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0A413CC757B4B819AB6EB8F03F2C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63D17-FB93-4617-AD02-EA33F2CFD0A2}"/>
      </w:docPartPr>
      <w:docPartBody>
        <w:p w:rsidR="0002058F" w:rsidRDefault="00D413F7" w:rsidP="00D413F7">
          <w:pPr>
            <w:pStyle w:val="E0A413CC757B4B819AB6EB8F03F2C0E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5071434BC9C4A128E4071831835F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C4E2-59CF-4DA7-A7C9-6078073582B1}"/>
      </w:docPartPr>
      <w:docPartBody>
        <w:p w:rsidR="0002058F" w:rsidRDefault="00D413F7" w:rsidP="00D413F7">
          <w:pPr>
            <w:pStyle w:val="35071434BC9C4A128E4071831835F7F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7E1789316E49ADB4F437AC536D1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DD144-1EA0-4DBB-8EC6-343D4A72EC87}"/>
      </w:docPartPr>
      <w:docPartBody>
        <w:p w:rsidR="0002058F" w:rsidRDefault="00D413F7" w:rsidP="00D413F7">
          <w:pPr>
            <w:pStyle w:val="667E1789316E49ADB4F437AC536D18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91C151D2F45C5A06A18BFAECB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691F-E50D-4CC3-8841-E50B46C934D2}"/>
      </w:docPartPr>
      <w:docPartBody>
        <w:p w:rsidR="0002058F" w:rsidRDefault="00D413F7" w:rsidP="00D413F7">
          <w:pPr>
            <w:pStyle w:val="41F91C151D2F45C5A06A18BFAECBCA8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828C6C273F41EFB11FE43B839C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E101A-55A3-4235-AB0A-11203BA22810}"/>
      </w:docPartPr>
      <w:docPartBody>
        <w:p w:rsidR="0002058F" w:rsidRDefault="00D413F7" w:rsidP="00D413F7">
          <w:pPr>
            <w:pStyle w:val="AB828C6C273F41EFB11FE43B839CB66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FBCC9A61CA46C1AECD1BACD34EC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7053-5176-419E-AC67-35D6296E67A3}"/>
      </w:docPartPr>
      <w:docPartBody>
        <w:p w:rsidR="0002058F" w:rsidRDefault="00D413F7" w:rsidP="00D413F7">
          <w:pPr>
            <w:pStyle w:val="DFFBCC9A61CA46C1AECD1BACD34EC2AA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9FE9E384EC143B4AABE35BCDF7FC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B893C-8702-4B08-ACDA-E8706209452B}"/>
      </w:docPartPr>
      <w:docPartBody>
        <w:p w:rsidR="0002058F" w:rsidRDefault="00D413F7" w:rsidP="00D413F7">
          <w:pPr>
            <w:pStyle w:val="E9FE9E384EC143B4AABE35BCDF7FC4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660E8A61041C09019B91DB69FD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2350-ABE0-4403-9EEC-462A205CAB25}"/>
      </w:docPartPr>
      <w:docPartBody>
        <w:p w:rsidR="0002058F" w:rsidRDefault="00D413F7" w:rsidP="00D413F7">
          <w:pPr>
            <w:pStyle w:val="591660E8A61041C09019B91DB69FD6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223AFB1EE4C7AA84C31CFB8BF7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16B60-3099-41A6-A043-EDEC89569C79}"/>
      </w:docPartPr>
      <w:docPartBody>
        <w:p w:rsidR="0002058F" w:rsidRDefault="00D413F7" w:rsidP="00D413F7">
          <w:pPr>
            <w:pStyle w:val="F2A223AFB1EE4C7AA84C31CFB8BF76FE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617F1F35F1410C982D621E2563E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23404-B385-413A-96DC-FD4AC13C165E}"/>
      </w:docPartPr>
      <w:docPartBody>
        <w:p w:rsidR="0002058F" w:rsidRDefault="00D413F7" w:rsidP="00D413F7">
          <w:pPr>
            <w:pStyle w:val="2B617F1F35F1410C982D621E2563EA8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BC084B89EB342FA8CE4A2D281282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DF464-E941-49A4-A8BE-7729EB3CEA21}"/>
      </w:docPartPr>
      <w:docPartBody>
        <w:p w:rsidR="0002058F" w:rsidRDefault="00D413F7" w:rsidP="00D413F7">
          <w:pPr>
            <w:pStyle w:val="9BC084B89EB342FA8CE4A2D2812825D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08E595C7B471984500CF41BA1C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A2526-CA83-4727-833E-910B2CD929DA}"/>
      </w:docPartPr>
      <w:docPartBody>
        <w:p w:rsidR="0002058F" w:rsidRDefault="00D413F7" w:rsidP="00D413F7">
          <w:pPr>
            <w:pStyle w:val="AAE08E595C7B471984500CF41BA1CDFF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95318EEDA144DDBF05E4FF218D2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9E540-FAC9-4F3D-94B9-FDBAF6BDBE8E}"/>
      </w:docPartPr>
      <w:docPartBody>
        <w:p w:rsidR="0002058F" w:rsidRDefault="00D413F7" w:rsidP="00D413F7">
          <w:pPr>
            <w:pStyle w:val="E795318EEDA144DDBF05E4FF218D251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DA41E57E1B43C8B5806212C1AA1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30502-C729-4ED6-A371-5A88E4A5E871}"/>
      </w:docPartPr>
      <w:docPartBody>
        <w:p w:rsidR="0002058F" w:rsidRDefault="00D413F7" w:rsidP="00D413F7">
          <w:pPr>
            <w:pStyle w:val="BBDA41E57E1B43C8B5806212C1AA1C0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65D3833F14AB6927B4296D35CD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CF06D-10F9-4C81-9683-86F17258FEC4}"/>
      </w:docPartPr>
      <w:docPartBody>
        <w:p w:rsidR="0002058F" w:rsidRDefault="00D413F7" w:rsidP="00D413F7">
          <w:pPr>
            <w:pStyle w:val="94E65D3833F14AB6927B4296D35CDB6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D271E5B1B943FD9312A0FBC85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5101D-D631-4943-AA64-A88DF13E601A}"/>
      </w:docPartPr>
      <w:docPartBody>
        <w:p w:rsidR="0002058F" w:rsidRDefault="00D413F7" w:rsidP="00D413F7">
          <w:pPr>
            <w:pStyle w:val="08D271E5B1B943FD9312A0FBC854F58D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43D9B960FF4F1C806DF4A82B88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57B89-B25B-49B2-9717-4DB01FE8C768}"/>
      </w:docPartPr>
      <w:docPartBody>
        <w:p w:rsidR="0002058F" w:rsidRDefault="00D413F7" w:rsidP="00D413F7">
          <w:pPr>
            <w:pStyle w:val="F943D9B960FF4F1C806DF4A82B888B7C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2411FA7B7F4B10BABE496F490B8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6752B-E148-4715-A55C-1EEE8246E67A}"/>
      </w:docPartPr>
      <w:docPartBody>
        <w:p w:rsidR="0002058F" w:rsidRDefault="00D413F7" w:rsidP="00D413F7">
          <w:pPr>
            <w:pStyle w:val="7A2411FA7B7F4B10BABE496F490B869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089A9964F44979B4801A6514CE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863A9-E1E1-4B6B-B070-787CBD7E4C77}"/>
      </w:docPartPr>
      <w:docPartBody>
        <w:p w:rsidR="0002058F" w:rsidRDefault="00D413F7" w:rsidP="00D413F7">
          <w:pPr>
            <w:pStyle w:val="E80089A9964F44979B4801A6514CE30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85D64A8C28476E9D2FB00D6EB5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E602B-5E9E-4B8D-84CB-0BC3695A4F76}"/>
      </w:docPartPr>
      <w:docPartBody>
        <w:p w:rsidR="00FE5455" w:rsidRDefault="0002058F" w:rsidP="0002058F">
          <w:pPr>
            <w:pStyle w:val="1E85D64A8C28476E9D2FB00D6EB55A4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7C028C7AF8E40E1A152FCA95514D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B5E8-E4A8-41AE-8D98-0CD3B7D57EBF}"/>
      </w:docPartPr>
      <w:docPartBody>
        <w:p w:rsidR="00FE5455" w:rsidRDefault="0002058F" w:rsidP="0002058F">
          <w:pPr>
            <w:pStyle w:val="B7C028C7AF8E40E1A152FCA95514D15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B81F4941F14C78A63480427504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DFBB1-6B1F-4441-9F08-BE35C181436B}"/>
      </w:docPartPr>
      <w:docPartBody>
        <w:p w:rsidR="00FE5455" w:rsidRDefault="0002058F" w:rsidP="0002058F">
          <w:pPr>
            <w:pStyle w:val="BBB81F4941F14C78A634804275043EE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7355F75486F45C3A8A4EA5253F6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609ED-6AFD-4C2C-A45F-42E42B1C086A}"/>
      </w:docPartPr>
      <w:docPartBody>
        <w:p w:rsidR="00FE5455" w:rsidRDefault="0002058F" w:rsidP="0002058F">
          <w:pPr>
            <w:pStyle w:val="A7355F75486F45C3A8A4EA5253F652C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56FAB2464A84AE0B984F476BCBB6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66C50-8529-4B99-B0ED-FD318F6CD6C2}"/>
      </w:docPartPr>
      <w:docPartBody>
        <w:p w:rsidR="00365BB7" w:rsidRDefault="00EC49F6" w:rsidP="00EC49F6">
          <w:pPr>
            <w:pStyle w:val="D56FAB2464A84AE0B984F476BCBB6569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E2D8E2ACAB44B88A32E8657C3EC0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8DED6-C4DD-4ACE-9FB1-ED7D1A748116}"/>
      </w:docPartPr>
      <w:docPartBody>
        <w:p w:rsidR="00365BB7" w:rsidRDefault="00EC49F6" w:rsidP="00EC49F6">
          <w:pPr>
            <w:pStyle w:val="3E2D8E2ACAB44B88A32E8657C3EC0709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222BF61BC371487BB5923E4DEA319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F4305-B6AD-44C2-9652-C1F0C8898713}"/>
      </w:docPartPr>
      <w:docPartBody>
        <w:p w:rsidR="00365BB7" w:rsidRDefault="00EC49F6" w:rsidP="00EC49F6">
          <w:pPr>
            <w:pStyle w:val="222BF61BC371487BB5923E4DEA319CB1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A806224EEA487EBDC2E9DE0964A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BCC15-5BEC-41E8-8770-2630DA7E3DFE}"/>
      </w:docPartPr>
      <w:docPartBody>
        <w:p w:rsidR="00365BB7" w:rsidRDefault="00EC49F6" w:rsidP="00EC49F6">
          <w:pPr>
            <w:pStyle w:val="79A806224EEA487EBDC2E9DE0964AA3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5299E600C2004FE6BB1F8A3BBC77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CB865-D3F9-4DFA-B57F-AB212B06B793}"/>
      </w:docPartPr>
      <w:docPartBody>
        <w:p w:rsidR="00365BB7" w:rsidRDefault="00EC49F6" w:rsidP="00EC49F6">
          <w:pPr>
            <w:pStyle w:val="5299E600C2004FE6BB1F8A3BBC77A5E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EE040E633294E4FB78933B0336B9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D0FC6-DA18-4D27-B8D1-ADB879BA23DF}"/>
      </w:docPartPr>
      <w:docPartBody>
        <w:p w:rsidR="00365BB7" w:rsidRDefault="00EC49F6" w:rsidP="00EC49F6">
          <w:pPr>
            <w:pStyle w:val="9EE040E633294E4FB78933B0336B9C4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91F56F76344972BD41962290C88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07460-35EE-4DEB-8AF2-C5C992EB03C9}"/>
      </w:docPartPr>
      <w:docPartBody>
        <w:p w:rsidR="00365BB7" w:rsidRDefault="00EC49F6" w:rsidP="00EC49F6">
          <w:pPr>
            <w:pStyle w:val="D191F56F76344972BD41962290C88636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4D90F1DBA4FCAAF6C33578DD99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9C931-D886-4DBC-9902-0552B0A50F52}"/>
      </w:docPartPr>
      <w:docPartBody>
        <w:p w:rsidR="00365BB7" w:rsidRDefault="00EC49F6" w:rsidP="00EC49F6">
          <w:pPr>
            <w:pStyle w:val="AA44D90F1DBA4FCAAF6C33578DD9952A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25495D1C514497AB1F2022612DE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E5A52-9337-4D7B-B738-25AEE299771D}"/>
      </w:docPartPr>
      <w:docPartBody>
        <w:p w:rsidR="00365BB7" w:rsidRDefault="00EC49F6" w:rsidP="00EC49F6">
          <w:pPr>
            <w:pStyle w:val="1D25495D1C514497AB1F2022612DEE45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266AD9632045D1BAD41F19BFA47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A3769-1A09-44BC-8CFA-1B18C27D2B9D}"/>
      </w:docPartPr>
      <w:docPartBody>
        <w:p w:rsidR="00365BB7" w:rsidRDefault="00EC49F6" w:rsidP="00EC49F6">
          <w:pPr>
            <w:pStyle w:val="CD266AD9632045D1BAD41F19BFA47BC9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C165C97CA2403EB3AA24FE50FF2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6310-7992-477C-8640-97ED2F0C3466}"/>
      </w:docPartPr>
      <w:docPartBody>
        <w:p w:rsidR="00365BB7" w:rsidRDefault="00EC49F6" w:rsidP="00EC49F6">
          <w:pPr>
            <w:pStyle w:val="81C165C97CA2403EB3AA24FE50FF2E3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AE2C4336DD644C982E508B41AF52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0940A-7ABC-4D51-AB12-00FE659487E4}"/>
      </w:docPartPr>
      <w:docPartBody>
        <w:p w:rsidR="00365BB7" w:rsidRDefault="00EC49F6" w:rsidP="00EC49F6">
          <w:pPr>
            <w:pStyle w:val="2AE2C4336DD644C982E508B41AF5200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D131D817CAB471A81AD981E28859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11459-9CC1-4752-8659-6BDA7BFC311D}"/>
      </w:docPartPr>
      <w:docPartBody>
        <w:p w:rsidR="00365BB7" w:rsidRDefault="00EC49F6" w:rsidP="00EC49F6">
          <w:pPr>
            <w:pStyle w:val="9D131D817CAB471A81AD981E288595F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FFE9275519446338AE6193039C0A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8285C-C45F-477D-855A-2A71E4A492D4}"/>
      </w:docPartPr>
      <w:docPartBody>
        <w:p w:rsidR="00365BB7" w:rsidRDefault="00EC49F6" w:rsidP="00EC49F6">
          <w:pPr>
            <w:pStyle w:val="DFFE9275519446338AE6193039C0AF4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5437503A4481F95E6032CC18A9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F0F84-DB9C-4555-92DD-6C809B911B8A}"/>
      </w:docPartPr>
      <w:docPartBody>
        <w:p w:rsidR="00365BB7" w:rsidRDefault="00EC49F6" w:rsidP="00EC49F6">
          <w:pPr>
            <w:pStyle w:val="9295437503A4481F95E6032CC18A949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56043B3CA4C6CB940FAE3FDD02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EE599-1450-479A-BE5A-4E8DFF1217B1}"/>
      </w:docPartPr>
      <w:docPartBody>
        <w:p w:rsidR="00365BB7" w:rsidRDefault="00EC49F6" w:rsidP="00EC49F6">
          <w:pPr>
            <w:pStyle w:val="E0856043B3CA4C6CB940FAE3FDD026A9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71FEC701AE1467C850E498E5359A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098B7-BAA8-4ECD-A072-17E529D2674E}"/>
      </w:docPartPr>
      <w:docPartBody>
        <w:p w:rsidR="00365BB7" w:rsidRDefault="00EC49F6" w:rsidP="00EC49F6">
          <w:pPr>
            <w:pStyle w:val="671FEC701AE1467C850E498E5359A34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DC2274F14C84399AFE7C25707402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B2233-F395-462A-A25F-1538B0EEDBC0}"/>
      </w:docPartPr>
      <w:docPartBody>
        <w:p w:rsidR="00365BB7" w:rsidRDefault="00EC49F6" w:rsidP="00EC49F6">
          <w:pPr>
            <w:pStyle w:val="ADC2274F14C84399AFE7C257074020B8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EDF5F30C454F6EA3413A7A055B0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3B0B0-9EF0-4926-AAD9-104A0F1B53C6}"/>
      </w:docPartPr>
      <w:docPartBody>
        <w:p w:rsidR="00365BB7" w:rsidRDefault="00EC49F6" w:rsidP="00EC49F6">
          <w:pPr>
            <w:pStyle w:val="70EDF5F30C454F6EA3413A7A055B00A4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FF5A5B312E4EF784721B43F386D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1CF6B-ACBA-4E8A-8456-648787725210}"/>
      </w:docPartPr>
      <w:docPartBody>
        <w:p w:rsidR="00365BB7" w:rsidRDefault="00EC49F6" w:rsidP="00EC49F6">
          <w:pPr>
            <w:pStyle w:val="7BFF5A5B312E4EF784721B43F386DEF6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82F383F298B143568ED55B8FA0167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08FC-BA1B-4484-A4C6-6C544560FC6C}"/>
      </w:docPartPr>
      <w:docPartBody>
        <w:p w:rsidR="003157EB" w:rsidRDefault="00365BB7" w:rsidP="00365BB7">
          <w:pPr>
            <w:pStyle w:val="82F383F298B143568ED55B8FA0167178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7A03A082C49AC869E3A66BF998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EA7E2-2E20-4598-84EE-95B3F460F858}"/>
      </w:docPartPr>
      <w:docPartBody>
        <w:p w:rsidR="003157EB" w:rsidRDefault="00365BB7" w:rsidP="00365BB7">
          <w:pPr>
            <w:pStyle w:val="72A7A03A082C49AC869E3A66BF998C79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FB400C11D94A1FB2AAFC83CE3AC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D6F82-E316-407F-B053-0EF230655FDE}"/>
      </w:docPartPr>
      <w:docPartBody>
        <w:p w:rsidR="003157EB" w:rsidRDefault="00365BB7" w:rsidP="00365BB7">
          <w:pPr>
            <w:pStyle w:val="D4FB400C11D94A1FB2AAFC83CE3AC92A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B45BC063704CCB8EC67D9A3EDCA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F0FA9-805E-4F45-948E-43ABCD81CB3F}"/>
      </w:docPartPr>
      <w:docPartBody>
        <w:p w:rsidR="003157EB" w:rsidRDefault="00365BB7" w:rsidP="00365BB7">
          <w:pPr>
            <w:pStyle w:val="4BB45BC063704CCB8EC67D9A3EDCAD98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A3C3AF8E0D4A73A29A8E837933B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47A52-014B-4E2B-A6C3-803540CD4023}"/>
      </w:docPartPr>
      <w:docPartBody>
        <w:p w:rsidR="003157EB" w:rsidRDefault="00365BB7" w:rsidP="00365BB7">
          <w:pPr>
            <w:pStyle w:val="05A3C3AF8E0D4A73A29A8E837933B13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60EFC99F254993B5650E7898DA1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FEB4F-727D-4693-AD6E-9659381D6B2C}"/>
      </w:docPartPr>
      <w:docPartBody>
        <w:p w:rsidR="003157EB" w:rsidRDefault="00365BB7" w:rsidP="00365BB7">
          <w:pPr>
            <w:pStyle w:val="6560EFC99F254993B5650E7898DA156A"/>
          </w:pPr>
          <w:r w:rsidRPr="00734C1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13F7"/>
    <w:rsid w:val="000019A4"/>
    <w:rsid w:val="0002058F"/>
    <w:rsid w:val="003157EB"/>
    <w:rsid w:val="00365BB7"/>
    <w:rsid w:val="003C71FE"/>
    <w:rsid w:val="008F67C2"/>
    <w:rsid w:val="009923DA"/>
    <w:rsid w:val="00A37613"/>
    <w:rsid w:val="00B34208"/>
    <w:rsid w:val="00D413F7"/>
    <w:rsid w:val="00EC49F6"/>
    <w:rsid w:val="00FA1AE7"/>
    <w:rsid w:val="00FA3506"/>
    <w:rsid w:val="00FE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5BB7"/>
    <w:rPr>
      <w:color w:val="808080"/>
    </w:rPr>
  </w:style>
  <w:style w:type="paragraph" w:customStyle="1" w:styleId="3F1D2DAE158C459EB3EE31F9DD02606F">
    <w:name w:val="3F1D2DAE158C459EB3EE31F9DD02606F"/>
    <w:rsid w:val="00D413F7"/>
  </w:style>
  <w:style w:type="paragraph" w:customStyle="1" w:styleId="F79195A1611C487A9CC5B1866E998A6E">
    <w:name w:val="F79195A1611C487A9CC5B1866E998A6E"/>
    <w:rsid w:val="00D413F7"/>
  </w:style>
  <w:style w:type="paragraph" w:customStyle="1" w:styleId="FACB6161AB7F40BC95E8644557BC5F70">
    <w:name w:val="FACB6161AB7F40BC95E8644557BC5F70"/>
    <w:rsid w:val="00D413F7"/>
  </w:style>
  <w:style w:type="paragraph" w:customStyle="1" w:styleId="F9CBC58B21614E3B930A68FDD0264EF4">
    <w:name w:val="F9CBC58B21614E3B930A68FDD0264EF4"/>
    <w:rsid w:val="00D413F7"/>
  </w:style>
  <w:style w:type="paragraph" w:customStyle="1" w:styleId="7BA1D7C2B06140E784F813E50B7F191B">
    <w:name w:val="7BA1D7C2B06140E784F813E50B7F191B"/>
    <w:rsid w:val="00D413F7"/>
  </w:style>
  <w:style w:type="paragraph" w:customStyle="1" w:styleId="D5B6801D35A446A4A4A72B2580FE76AB">
    <w:name w:val="D5B6801D35A446A4A4A72B2580FE76AB"/>
    <w:rsid w:val="00D413F7"/>
  </w:style>
  <w:style w:type="paragraph" w:customStyle="1" w:styleId="6DE34B49E63944529BF034A226D88BB0">
    <w:name w:val="6DE34B49E63944529BF034A226D88BB0"/>
    <w:rsid w:val="00D413F7"/>
  </w:style>
  <w:style w:type="paragraph" w:customStyle="1" w:styleId="1E85D64A8C28476E9D2FB00D6EB55A42">
    <w:name w:val="1E85D64A8C28476E9D2FB00D6EB55A42"/>
    <w:rsid w:val="0002058F"/>
  </w:style>
  <w:style w:type="paragraph" w:customStyle="1" w:styleId="20343A0BBD804967A9281F4F7C13AC7B">
    <w:name w:val="20343A0BBD804967A9281F4F7C13AC7B"/>
    <w:rsid w:val="00D413F7"/>
  </w:style>
  <w:style w:type="paragraph" w:customStyle="1" w:styleId="996369865F2947C797D057264D75EBBE">
    <w:name w:val="996369865F2947C797D057264D75EBBE"/>
    <w:rsid w:val="00D413F7"/>
  </w:style>
  <w:style w:type="paragraph" w:customStyle="1" w:styleId="F54E4D423EA9425C8CA650C9BEFAA66F">
    <w:name w:val="F54E4D423EA9425C8CA650C9BEFAA66F"/>
    <w:rsid w:val="00D413F7"/>
  </w:style>
  <w:style w:type="paragraph" w:customStyle="1" w:styleId="8C6E8115EB6E4E728DF423EAFB62F121">
    <w:name w:val="8C6E8115EB6E4E728DF423EAFB62F121"/>
    <w:rsid w:val="00D413F7"/>
  </w:style>
  <w:style w:type="paragraph" w:customStyle="1" w:styleId="FCF7528D00014B0FBA377AEE94EC4E0B">
    <w:name w:val="FCF7528D00014B0FBA377AEE94EC4E0B"/>
    <w:rsid w:val="00D413F7"/>
  </w:style>
  <w:style w:type="paragraph" w:customStyle="1" w:styleId="FF1F35EF19594EF79FFBBC88DAB07B65">
    <w:name w:val="FF1F35EF19594EF79FFBBC88DAB07B65"/>
    <w:rsid w:val="00D413F7"/>
  </w:style>
  <w:style w:type="paragraph" w:customStyle="1" w:styleId="2C99B29D6E3B48FA82B89D6570F66790">
    <w:name w:val="2C99B29D6E3B48FA82B89D6570F66790"/>
    <w:rsid w:val="00D413F7"/>
  </w:style>
  <w:style w:type="paragraph" w:customStyle="1" w:styleId="E0A413CC757B4B819AB6EB8F03F2C0EF">
    <w:name w:val="E0A413CC757B4B819AB6EB8F03F2C0EF"/>
    <w:rsid w:val="00D413F7"/>
  </w:style>
  <w:style w:type="paragraph" w:customStyle="1" w:styleId="35071434BC9C4A128E4071831835F7FC">
    <w:name w:val="35071434BC9C4A128E4071831835F7FC"/>
    <w:rsid w:val="00D413F7"/>
  </w:style>
  <w:style w:type="paragraph" w:customStyle="1" w:styleId="667E1789316E49ADB4F437AC536D1887">
    <w:name w:val="667E1789316E49ADB4F437AC536D1887"/>
    <w:rsid w:val="00D413F7"/>
  </w:style>
  <w:style w:type="paragraph" w:customStyle="1" w:styleId="41F91C151D2F45C5A06A18BFAECBCA81">
    <w:name w:val="41F91C151D2F45C5A06A18BFAECBCA81"/>
    <w:rsid w:val="00D413F7"/>
  </w:style>
  <w:style w:type="paragraph" w:customStyle="1" w:styleId="AB828C6C273F41EFB11FE43B839CB660">
    <w:name w:val="AB828C6C273F41EFB11FE43B839CB660"/>
    <w:rsid w:val="00D413F7"/>
  </w:style>
  <w:style w:type="paragraph" w:customStyle="1" w:styleId="82F383F298B143568ED55B8FA0167178">
    <w:name w:val="82F383F298B143568ED55B8FA0167178"/>
    <w:rsid w:val="00365BB7"/>
    <w:rPr>
      <w:lang w:val="es-MX" w:eastAsia="es-MX"/>
    </w:rPr>
  </w:style>
  <w:style w:type="paragraph" w:customStyle="1" w:styleId="72A7A03A082C49AC869E3A66BF998C79">
    <w:name w:val="72A7A03A082C49AC869E3A66BF998C79"/>
    <w:rsid w:val="00365BB7"/>
    <w:rPr>
      <w:lang w:val="es-MX" w:eastAsia="es-MX"/>
    </w:rPr>
  </w:style>
  <w:style w:type="paragraph" w:customStyle="1" w:styleId="DFFBCC9A61CA46C1AECD1BACD34EC2AA">
    <w:name w:val="DFFBCC9A61CA46C1AECD1BACD34EC2AA"/>
    <w:rsid w:val="00D413F7"/>
  </w:style>
  <w:style w:type="paragraph" w:customStyle="1" w:styleId="E9FE9E384EC143B4AABE35BCDF7FC487">
    <w:name w:val="E9FE9E384EC143B4AABE35BCDF7FC487"/>
    <w:rsid w:val="00D413F7"/>
  </w:style>
  <w:style w:type="paragraph" w:customStyle="1" w:styleId="591660E8A61041C09019B91DB69FD687">
    <w:name w:val="591660E8A61041C09019B91DB69FD687"/>
    <w:rsid w:val="00D413F7"/>
  </w:style>
  <w:style w:type="paragraph" w:customStyle="1" w:styleId="F2A223AFB1EE4C7AA84C31CFB8BF76FE">
    <w:name w:val="F2A223AFB1EE4C7AA84C31CFB8BF76FE"/>
    <w:rsid w:val="00D413F7"/>
  </w:style>
  <w:style w:type="paragraph" w:customStyle="1" w:styleId="2B617F1F35F1410C982D621E2563EA86">
    <w:name w:val="2B617F1F35F1410C982D621E2563EA86"/>
    <w:rsid w:val="00D413F7"/>
  </w:style>
  <w:style w:type="paragraph" w:customStyle="1" w:styleId="9BC084B89EB342FA8CE4A2D2812825DD">
    <w:name w:val="9BC084B89EB342FA8CE4A2D2812825DD"/>
    <w:rsid w:val="00D413F7"/>
  </w:style>
  <w:style w:type="paragraph" w:customStyle="1" w:styleId="AAE08E595C7B471984500CF41BA1CDFF">
    <w:name w:val="AAE08E595C7B471984500CF41BA1CDFF"/>
    <w:rsid w:val="00D413F7"/>
  </w:style>
  <w:style w:type="paragraph" w:customStyle="1" w:styleId="E795318EEDA144DDBF05E4FF218D2518">
    <w:name w:val="E795318EEDA144DDBF05E4FF218D2518"/>
    <w:rsid w:val="00D413F7"/>
  </w:style>
  <w:style w:type="paragraph" w:customStyle="1" w:styleId="BBDA41E57E1B43C8B5806212C1AA1C0E">
    <w:name w:val="BBDA41E57E1B43C8B5806212C1AA1C0E"/>
    <w:rsid w:val="00D413F7"/>
  </w:style>
  <w:style w:type="paragraph" w:customStyle="1" w:styleId="94E65D3833F14AB6927B4296D35CDB63">
    <w:name w:val="94E65D3833F14AB6927B4296D35CDB63"/>
    <w:rsid w:val="00D413F7"/>
  </w:style>
  <w:style w:type="paragraph" w:customStyle="1" w:styleId="08D271E5B1B943FD9312A0FBC854F58D">
    <w:name w:val="08D271E5B1B943FD9312A0FBC854F58D"/>
    <w:rsid w:val="00D413F7"/>
  </w:style>
  <w:style w:type="paragraph" w:customStyle="1" w:styleId="F943D9B960FF4F1C806DF4A82B888B7C">
    <w:name w:val="F943D9B960FF4F1C806DF4A82B888B7C"/>
    <w:rsid w:val="00D413F7"/>
  </w:style>
  <w:style w:type="paragraph" w:customStyle="1" w:styleId="7A2411FA7B7F4B10BABE496F490B869C">
    <w:name w:val="7A2411FA7B7F4B10BABE496F490B869C"/>
    <w:rsid w:val="00D413F7"/>
  </w:style>
  <w:style w:type="paragraph" w:customStyle="1" w:styleId="E80089A9964F44979B4801A6514CE300">
    <w:name w:val="E80089A9964F44979B4801A6514CE300"/>
    <w:rsid w:val="00D413F7"/>
  </w:style>
  <w:style w:type="paragraph" w:customStyle="1" w:styleId="B7C028C7AF8E40E1A152FCA95514D152">
    <w:name w:val="B7C028C7AF8E40E1A152FCA95514D152"/>
    <w:rsid w:val="0002058F"/>
  </w:style>
  <w:style w:type="paragraph" w:customStyle="1" w:styleId="BBB81F4941F14C78A634804275043EE5">
    <w:name w:val="BBB81F4941F14C78A634804275043EE5"/>
    <w:rsid w:val="0002058F"/>
  </w:style>
  <w:style w:type="paragraph" w:customStyle="1" w:styleId="D4FB400C11D94A1FB2AAFC83CE3AC92A">
    <w:name w:val="D4FB400C11D94A1FB2AAFC83CE3AC92A"/>
    <w:rsid w:val="00365BB7"/>
    <w:rPr>
      <w:lang w:val="es-MX" w:eastAsia="es-MX"/>
    </w:rPr>
  </w:style>
  <w:style w:type="paragraph" w:customStyle="1" w:styleId="A7355F75486F45C3A8A4EA5253F652CC">
    <w:name w:val="A7355F75486F45C3A8A4EA5253F652CC"/>
    <w:rsid w:val="0002058F"/>
  </w:style>
  <w:style w:type="paragraph" w:customStyle="1" w:styleId="D56FAB2464A84AE0B984F476BCBB6569">
    <w:name w:val="D56FAB2464A84AE0B984F476BCBB6569"/>
    <w:rsid w:val="00EC49F6"/>
    <w:rPr>
      <w:lang w:val="es-MX" w:eastAsia="es-MX"/>
    </w:rPr>
  </w:style>
  <w:style w:type="paragraph" w:customStyle="1" w:styleId="3E2D8E2ACAB44B88A32E8657C3EC0709">
    <w:name w:val="3E2D8E2ACAB44B88A32E8657C3EC0709"/>
    <w:rsid w:val="00EC49F6"/>
    <w:rPr>
      <w:lang w:val="es-MX" w:eastAsia="es-MX"/>
    </w:rPr>
  </w:style>
  <w:style w:type="paragraph" w:customStyle="1" w:styleId="222BF61BC371487BB5923E4DEA319CB1">
    <w:name w:val="222BF61BC371487BB5923E4DEA319CB1"/>
    <w:rsid w:val="00EC49F6"/>
    <w:rPr>
      <w:lang w:val="es-MX" w:eastAsia="es-MX"/>
    </w:rPr>
  </w:style>
  <w:style w:type="paragraph" w:customStyle="1" w:styleId="79A806224EEA487EBDC2E9DE0964AA3C">
    <w:name w:val="79A806224EEA487EBDC2E9DE0964AA3C"/>
    <w:rsid w:val="00EC49F6"/>
    <w:rPr>
      <w:lang w:val="es-MX" w:eastAsia="es-MX"/>
    </w:rPr>
  </w:style>
  <w:style w:type="paragraph" w:customStyle="1" w:styleId="5299E600C2004FE6BB1F8A3BBC77A5E2">
    <w:name w:val="5299E600C2004FE6BB1F8A3BBC77A5E2"/>
    <w:rsid w:val="00EC49F6"/>
    <w:rPr>
      <w:lang w:val="es-MX" w:eastAsia="es-MX"/>
    </w:rPr>
  </w:style>
  <w:style w:type="paragraph" w:customStyle="1" w:styleId="9EE040E633294E4FB78933B0336B9C4E">
    <w:name w:val="9EE040E633294E4FB78933B0336B9C4E"/>
    <w:rsid w:val="00EC49F6"/>
    <w:rPr>
      <w:lang w:val="es-MX" w:eastAsia="es-MX"/>
    </w:rPr>
  </w:style>
  <w:style w:type="paragraph" w:customStyle="1" w:styleId="D191F56F76344972BD41962290C88636">
    <w:name w:val="D191F56F76344972BD41962290C88636"/>
    <w:rsid w:val="00EC49F6"/>
    <w:rPr>
      <w:lang w:val="es-MX" w:eastAsia="es-MX"/>
    </w:rPr>
  </w:style>
  <w:style w:type="paragraph" w:customStyle="1" w:styleId="AA44D90F1DBA4FCAAF6C33578DD9952A">
    <w:name w:val="AA44D90F1DBA4FCAAF6C33578DD9952A"/>
    <w:rsid w:val="00EC49F6"/>
    <w:rPr>
      <w:lang w:val="es-MX" w:eastAsia="es-MX"/>
    </w:rPr>
  </w:style>
  <w:style w:type="paragraph" w:customStyle="1" w:styleId="1D25495D1C514497AB1F2022612DEE45">
    <w:name w:val="1D25495D1C514497AB1F2022612DEE45"/>
    <w:rsid w:val="00EC49F6"/>
    <w:rPr>
      <w:lang w:val="es-MX" w:eastAsia="es-MX"/>
    </w:rPr>
  </w:style>
  <w:style w:type="paragraph" w:customStyle="1" w:styleId="CD266AD9632045D1BAD41F19BFA47BC9">
    <w:name w:val="CD266AD9632045D1BAD41F19BFA47BC9"/>
    <w:rsid w:val="00EC49F6"/>
    <w:rPr>
      <w:lang w:val="es-MX" w:eastAsia="es-MX"/>
    </w:rPr>
  </w:style>
  <w:style w:type="paragraph" w:customStyle="1" w:styleId="81C165C97CA2403EB3AA24FE50FF2E30">
    <w:name w:val="81C165C97CA2403EB3AA24FE50FF2E30"/>
    <w:rsid w:val="00EC49F6"/>
    <w:rPr>
      <w:lang w:val="es-MX" w:eastAsia="es-MX"/>
    </w:rPr>
  </w:style>
  <w:style w:type="paragraph" w:customStyle="1" w:styleId="4BB45BC063704CCB8EC67D9A3EDCAD98">
    <w:name w:val="4BB45BC063704CCB8EC67D9A3EDCAD98"/>
    <w:rsid w:val="00365BB7"/>
    <w:rPr>
      <w:lang w:val="es-MX" w:eastAsia="es-MX"/>
    </w:rPr>
  </w:style>
  <w:style w:type="paragraph" w:customStyle="1" w:styleId="05A3C3AF8E0D4A73A29A8E837933B135">
    <w:name w:val="05A3C3AF8E0D4A73A29A8E837933B135"/>
    <w:rsid w:val="00365BB7"/>
    <w:rPr>
      <w:lang w:val="es-MX" w:eastAsia="es-MX"/>
    </w:rPr>
  </w:style>
  <w:style w:type="paragraph" w:customStyle="1" w:styleId="6560EFC99F254993B5650E7898DA156A">
    <w:name w:val="6560EFC99F254993B5650E7898DA156A"/>
    <w:rsid w:val="00365BB7"/>
    <w:rPr>
      <w:lang w:val="es-MX" w:eastAsia="es-MX"/>
    </w:rPr>
  </w:style>
  <w:style w:type="paragraph" w:customStyle="1" w:styleId="2AE2C4336DD644C982E508B41AF5200B">
    <w:name w:val="2AE2C4336DD644C982E508B41AF5200B"/>
    <w:rsid w:val="00EC49F6"/>
    <w:rPr>
      <w:lang w:val="es-MX" w:eastAsia="es-MX"/>
    </w:rPr>
  </w:style>
  <w:style w:type="paragraph" w:customStyle="1" w:styleId="9D131D817CAB471A81AD981E288595F5">
    <w:name w:val="9D131D817CAB471A81AD981E288595F5"/>
    <w:rsid w:val="00EC49F6"/>
    <w:rPr>
      <w:lang w:val="es-MX" w:eastAsia="es-MX"/>
    </w:rPr>
  </w:style>
  <w:style w:type="paragraph" w:customStyle="1" w:styleId="DFFE9275519446338AE6193039C0AF45">
    <w:name w:val="DFFE9275519446338AE6193039C0AF45"/>
    <w:rsid w:val="00EC49F6"/>
    <w:rPr>
      <w:lang w:val="es-MX" w:eastAsia="es-MX"/>
    </w:rPr>
  </w:style>
  <w:style w:type="paragraph" w:customStyle="1" w:styleId="9295437503A4481F95E6032CC18A949E">
    <w:name w:val="9295437503A4481F95E6032CC18A949E"/>
    <w:rsid w:val="00EC49F6"/>
    <w:rPr>
      <w:lang w:val="es-MX" w:eastAsia="es-MX"/>
    </w:rPr>
  </w:style>
  <w:style w:type="paragraph" w:customStyle="1" w:styleId="E0856043B3CA4C6CB940FAE3FDD026A9">
    <w:name w:val="E0856043B3CA4C6CB940FAE3FDD026A9"/>
    <w:rsid w:val="00EC49F6"/>
    <w:rPr>
      <w:lang w:val="es-MX" w:eastAsia="es-MX"/>
    </w:rPr>
  </w:style>
  <w:style w:type="paragraph" w:customStyle="1" w:styleId="671FEC701AE1467C850E498E5359A340">
    <w:name w:val="671FEC701AE1467C850E498E5359A340"/>
    <w:rsid w:val="00EC49F6"/>
    <w:rPr>
      <w:lang w:val="es-MX" w:eastAsia="es-MX"/>
    </w:rPr>
  </w:style>
  <w:style w:type="paragraph" w:customStyle="1" w:styleId="ADC2274F14C84399AFE7C257074020B8">
    <w:name w:val="ADC2274F14C84399AFE7C257074020B8"/>
    <w:rsid w:val="00EC49F6"/>
    <w:rPr>
      <w:lang w:val="es-MX" w:eastAsia="es-MX"/>
    </w:rPr>
  </w:style>
  <w:style w:type="paragraph" w:customStyle="1" w:styleId="70EDF5F30C454F6EA3413A7A055B00A4">
    <w:name w:val="70EDF5F30C454F6EA3413A7A055B00A4"/>
    <w:rsid w:val="00EC49F6"/>
    <w:rPr>
      <w:lang w:val="es-MX" w:eastAsia="es-MX"/>
    </w:rPr>
  </w:style>
  <w:style w:type="paragraph" w:customStyle="1" w:styleId="7BFF5A5B312E4EF784721B43F386DEF6">
    <w:name w:val="7BFF5A5B312E4EF784721B43F386DEF6"/>
    <w:rsid w:val="00EC49F6"/>
    <w:rPr>
      <w:lang w:val="es-MX" w:eastAsia="es-MX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3DBD-00B8-40EE-8919-E4D2087E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5</Words>
  <Characters>5163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2</cp:revision>
  <cp:lastPrinted>2021-10-08T20:35:00Z</cp:lastPrinted>
  <dcterms:created xsi:type="dcterms:W3CDTF">2021-10-15T17:06:00Z</dcterms:created>
  <dcterms:modified xsi:type="dcterms:W3CDTF">2021-10-15T17:06:00Z</dcterms:modified>
</cp:coreProperties>
</file>